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4D42" w:rsidRPr="00E91FA7" w:rsidRDefault="00BD723B" w:rsidP="002A44C8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Times New Roman" w:hAnsi="Times New Roman" w:cs="Times New Roman"/>
          <w:b/>
          <w:sz w:val="30"/>
          <w:szCs w:val="30"/>
        </w:rPr>
        <w:instrText>ADDIN CNKISM.UserStyle</w:instrText>
      </w:r>
      <w:r>
        <w:rPr>
          <w:rFonts w:ascii="Times New Roman" w:hAnsi="Times New Roman" w:cs="Times New Roman"/>
          <w:b/>
          <w:sz w:val="30"/>
          <w:szCs w:val="30"/>
        </w:rPr>
      </w:r>
      <w:r>
        <w:rPr>
          <w:rFonts w:ascii="Times New Roman" w:hAnsi="Times New Roman" w:cs="Times New Roman"/>
          <w:b/>
          <w:sz w:val="30"/>
          <w:szCs w:val="30"/>
        </w:rPr>
        <w:fldChar w:fldCharType="end"/>
      </w:r>
      <w:r w:rsidR="00C702F3" w:rsidRPr="00E91FA7">
        <w:rPr>
          <w:rFonts w:ascii="Times New Roman" w:hAnsi="Times New Roman" w:cs="Times New Roman"/>
          <w:b/>
          <w:sz w:val="30"/>
          <w:szCs w:val="30"/>
        </w:rPr>
        <w:t xml:space="preserve">User </w:t>
      </w:r>
      <w:r w:rsidR="00AA5F63">
        <w:rPr>
          <w:rFonts w:ascii="Times New Roman" w:hAnsi="Times New Roman" w:cs="Times New Roman" w:hint="eastAsia"/>
          <w:b/>
          <w:sz w:val="30"/>
          <w:szCs w:val="30"/>
        </w:rPr>
        <w:t>G</w:t>
      </w:r>
      <w:r w:rsidR="00C702F3" w:rsidRPr="00E91FA7">
        <w:rPr>
          <w:rFonts w:ascii="Times New Roman" w:hAnsi="Times New Roman" w:cs="Times New Roman"/>
          <w:b/>
          <w:sz w:val="30"/>
          <w:szCs w:val="30"/>
        </w:rPr>
        <w:t>uider</w:t>
      </w:r>
    </w:p>
    <w:p w:rsidR="004346B8" w:rsidRDefault="004346B8">
      <w:pPr>
        <w:rPr>
          <w:rFonts w:ascii="Times New Roman" w:hAnsi="Times New Roman" w:cs="Times New Roman"/>
        </w:rPr>
      </w:pPr>
    </w:p>
    <w:p w:rsidR="00C215A9" w:rsidRDefault="00C215A9">
      <w:pPr>
        <w:rPr>
          <w:rFonts w:ascii="Times New Roman" w:hAnsi="Times New Roman" w:cs="Times New Roman"/>
        </w:rPr>
      </w:pPr>
    </w:p>
    <w:p w:rsidR="00C215A9" w:rsidRDefault="00C215A9">
      <w:pPr>
        <w:rPr>
          <w:rFonts w:ascii="Times New Roman" w:hAnsi="Times New Roman" w:cs="Times New Roman"/>
        </w:rPr>
      </w:pPr>
    </w:p>
    <w:p w:rsidR="007344C4" w:rsidRDefault="007344C4">
      <w:pPr>
        <w:rPr>
          <w:rFonts w:ascii="Times New Roman" w:hAnsi="Times New Roman" w:cs="Times New Roman"/>
        </w:rPr>
      </w:pPr>
    </w:p>
    <w:p w:rsidR="007344C4" w:rsidRDefault="007344C4">
      <w:pPr>
        <w:rPr>
          <w:rFonts w:ascii="Times New Roman" w:hAnsi="Times New Roman" w:cs="Times New Roman"/>
        </w:rPr>
      </w:pPr>
    </w:p>
    <w:p w:rsidR="007344C4" w:rsidRDefault="007344C4">
      <w:pPr>
        <w:rPr>
          <w:rFonts w:ascii="Times New Roman" w:hAnsi="Times New Roman" w:cs="Times New Roman"/>
        </w:rPr>
      </w:pPr>
    </w:p>
    <w:p w:rsidR="00C215A9" w:rsidRDefault="00C215A9">
      <w:pPr>
        <w:rPr>
          <w:rFonts w:ascii="Times New Roman" w:hAnsi="Times New Roman" w:cs="Times New Roman"/>
        </w:rPr>
      </w:pPr>
    </w:p>
    <w:sdt>
      <w:sdtPr>
        <w:rPr>
          <w:lang w:val="zh-CN"/>
        </w:rPr>
        <w:id w:val="1113560121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/>
          <w:bCs/>
          <w:sz w:val="24"/>
          <w:szCs w:val="24"/>
        </w:rPr>
      </w:sdtEndPr>
      <w:sdtContent>
        <w:p w:rsidR="00C215A9" w:rsidRDefault="00C215A9" w:rsidP="00C215A9">
          <w:pPr>
            <w:jc w:val="center"/>
          </w:pPr>
          <w:r w:rsidRPr="00EE5D3F">
            <w:rPr>
              <w:rFonts w:ascii="Times New Roman" w:hAnsi="Times New Roman" w:cs="Times New Roman" w:hint="eastAsia"/>
              <w:b/>
              <w:sz w:val="30"/>
              <w:szCs w:val="30"/>
            </w:rPr>
            <w:t>C</w:t>
          </w:r>
          <w:r w:rsidRPr="00EE5D3F">
            <w:rPr>
              <w:rFonts w:ascii="Times New Roman" w:hAnsi="Times New Roman" w:cs="Times New Roman"/>
              <w:b/>
              <w:sz w:val="30"/>
              <w:szCs w:val="30"/>
            </w:rPr>
            <w:t>ontents</w:t>
          </w:r>
        </w:p>
        <w:p w:rsidR="00C215A9" w:rsidRPr="007344C4" w:rsidRDefault="00C215A9" w:rsidP="00B83805">
          <w:pPr>
            <w:pStyle w:val="TOC1"/>
            <w:rPr>
              <w:sz w:val="24"/>
              <w:szCs w:val="24"/>
            </w:rPr>
          </w:pPr>
          <w:r w:rsidRPr="007344C4">
            <w:rPr>
              <w:sz w:val="24"/>
              <w:szCs w:val="24"/>
            </w:rPr>
            <w:fldChar w:fldCharType="begin"/>
          </w:r>
          <w:r w:rsidRPr="007344C4">
            <w:rPr>
              <w:sz w:val="24"/>
              <w:szCs w:val="24"/>
            </w:rPr>
            <w:instrText xml:space="preserve"> TOC \o "1-3" \h \z \u </w:instrText>
          </w:r>
          <w:r w:rsidRPr="007344C4">
            <w:rPr>
              <w:sz w:val="24"/>
              <w:szCs w:val="24"/>
            </w:rPr>
            <w:fldChar w:fldCharType="separate"/>
          </w:r>
          <w:hyperlink w:anchor="_Toc81929933" w:history="1">
            <w:r w:rsidRPr="007344C4">
              <w:rPr>
                <w:rStyle w:val="a3"/>
                <w:sz w:val="24"/>
                <w:szCs w:val="24"/>
              </w:rPr>
              <w:t>1. Operating system and hardware requirements</w:t>
            </w:r>
            <w:r w:rsidRPr="007344C4">
              <w:rPr>
                <w:webHidden/>
                <w:sz w:val="24"/>
                <w:szCs w:val="24"/>
              </w:rPr>
              <w:tab/>
            </w:r>
            <w:r w:rsidRPr="007344C4">
              <w:rPr>
                <w:webHidden/>
                <w:sz w:val="24"/>
                <w:szCs w:val="24"/>
              </w:rPr>
              <w:fldChar w:fldCharType="begin"/>
            </w:r>
            <w:r w:rsidRPr="007344C4">
              <w:rPr>
                <w:webHidden/>
                <w:sz w:val="24"/>
                <w:szCs w:val="24"/>
              </w:rPr>
              <w:instrText xml:space="preserve"> PAGEREF _Toc81929933 \h </w:instrText>
            </w:r>
            <w:r w:rsidRPr="007344C4">
              <w:rPr>
                <w:webHidden/>
                <w:sz w:val="24"/>
                <w:szCs w:val="24"/>
              </w:rPr>
            </w:r>
            <w:r w:rsidRPr="007344C4">
              <w:rPr>
                <w:webHidden/>
                <w:sz w:val="24"/>
                <w:szCs w:val="24"/>
              </w:rPr>
              <w:fldChar w:fldCharType="separate"/>
            </w:r>
            <w:r w:rsidRPr="007344C4">
              <w:rPr>
                <w:webHidden/>
                <w:sz w:val="24"/>
                <w:szCs w:val="24"/>
              </w:rPr>
              <w:t>3</w:t>
            </w:r>
            <w:r w:rsidRPr="007344C4">
              <w:rPr>
                <w:webHidden/>
                <w:sz w:val="24"/>
                <w:szCs w:val="24"/>
              </w:rPr>
              <w:fldChar w:fldCharType="end"/>
            </w:r>
          </w:hyperlink>
        </w:p>
        <w:p w:rsidR="00C215A9" w:rsidRPr="007344C4" w:rsidRDefault="00271995" w:rsidP="00B83805">
          <w:pPr>
            <w:pStyle w:val="TOC1"/>
            <w:rPr>
              <w:sz w:val="24"/>
              <w:szCs w:val="24"/>
            </w:rPr>
          </w:pPr>
          <w:hyperlink w:anchor="_Toc81929934" w:history="1">
            <w:r w:rsidR="00C215A9" w:rsidRPr="007344C4">
              <w:rPr>
                <w:rStyle w:val="a3"/>
                <w:sz w:val="24"/>
                <w:szCs w:val="24"/>
              </w:rPr>
              <w:t>2. Introduction of files</w:t>
            </w:r>
            <w:r w:rsidR="00C215A9" w:rsidRPr="007344C4">
              <w:rPr>
                <w:webHidden/>
                <w:sz w:val="24"/>
                <w:szCs w:val="24"/>
              </w:rPr>
              <w:tab/>
            </w:r>
            <w:r w:rsidR="00C215A9" w:rsidRPr="007344C4">
              <w:rPr>
                <w:webHidden/>
                <w:sz w:val="24"/>
                <w:szCs w:val="24"/>
              </w:rPr>
              <w:fldChar w:fldCharType="begin"/>
            </w:r>
            <w:r w:rsidR="00C215A9" w:rsidRPr="007344C4">
              <w:rPr>
                <w:webHidden/>
                <w:sz w:val="24"/>
                <w:szCs w:val="24"/>
              </w:rPr>
              <w:instrText xml:space="preserve"> PAGEREF _Toc81929934 \h </w:instrText>
            </w:r>
            <w:r w:rsidR="00C215A9" w:rsidRPr="007344C4">
              <w:rPr>
                <w:webHidden/>
                <w:sz w:val="24"/>
                <w:szCs w:val="24"/>
              </w:rPr>
            </w:r>
            <w:r w:rsidR="00C215A9" w:rsidRPr="007344C4">
              <w:rPr>
                <w:webHidden/>
                <w:sz w:val="24"/>
                <w:szCs w:val="24"/>
              </w:rPr>
              <w:fldChar w:fldCharType="separate"/>
            </w:r>
            <w:r w:rsidR="00C215A9" w:rsidRPr="007344C4">
              <w:rPr>
                <w:webHidden/>
                <w:sz w:val="24"/>
                <w:szCs w:val="24"/>
              </w:rPr>
              <w:t>3</w:t>
            </w:r>
            <w:r w:rsidR="00C215A9" w:rsidRPr="007344C4">
              <w:rPr>
                <w:webHidden/>
                <w:sz w:val="24"/>
                <w:szCs w:val="24"/>
              </w:rPr>
              <w:fldChar w:fldCharType="end"/>
            </w:r>
          </w:hyperlink>
        </w:p>
        <w:p w:rsidR="00C215A9" w:rsidRPr="007344C4" w:rsidRDefault="00271995" w:rsidP="00B83805">
          <w:pPr>
            <w:pStyle w:val="TOC1"/>
            <w:rPr>
              <w:sz w:val="24"/>
              <w:szCs w:val="24"/>
            </w:rPr>
          </w:pPr>
          <w:hyperlink w:anchor="_Toc81929935" w:history="1">
            <w:r w:rsidR="00C215A9" w:rsidRPr="007344C4">
              <w:rPr>
                <w:rStyle w:val="a3"/>
                <w:sz w:val="24"/>
                <w:szCs w:val="24"/>
              </w:rPr>
              <w:t>3. Running the software</w:t>
            </w:r>
            <w:r w:rsidR="00C215A9" w:rsidRPr="007344C4">
              <w:rPr>
                <w:webHidden/>
                <w:sz w:val="24"/>
                <w:szCs w:val="24"/>
              </w:rPr>
              <w:tab/>
            </w:r>
            <w:r w:rsidR="00C215A9" w:rsidRPr="007344C4">
              <w:rPr>
                <w:webHidden/>
                <w:sz w:val="24"/>
                <w:szCs w:val="24"/>
              </w:rPr>
              <w:fldChar w:fldCharType="begin"/>
            </w:r>
            <w:r w:rsidR="00C215A9" w:rsidRPr="007344C4">
              <w:rPr>
                <w:webHidden/>
                <w:sz w:val="24"/>
                <w:szCs w:val="24"/>
              </w:rPr>
              <w:instrText xml:space="preserve"> PAGEREF _Toc81929935 \h </w:instrText>
            </w:r>
            <w:r w:rsidR="00C215A9" w:rsidRPr="007344C4">
              <w:rPr>
                <w:webHidden/>
                <w:sz w:val="24"/>
                <w:szCs w:val="24"/>
              </w:rPr>
            </w:r>
            <w:r w:rsidR="00C215A9" w:rsidRPr="007344C4">
              <w:rPr>
                <w:webHidden/>
                <w:sz w:val="24"/>
                <w:szCs w:val="24"/>
              </w:rPr>
              <w:fldChar w:fldCharType="separate"/>
            </w:r>
            <w:r w:rsidR="00C215A9" w:rsidRPr="007344C4">
              <w:rPr>
                <w:webHidden/>
                <w:sz w:val="24"/>
                <w:szCs w:val="24"/>
              </w:rPr>
              <w:t>4</w:t>
            </w:r>
            <w:r w:rsidR="00C215A9" w:rsidRPr="007344C4">
              <w:rPr>
                <w:webHidden/>
                <w:sz w:val="24"/>
                <w:szCs w:val="24"/>
              </w:rPr>
              <w:fldChar w:fldCharType="end"/>
            </w:r>
          </w:hyperlink>
        </w:p>
        <w:p w:rsidR="00C215A9" w:rsidRPr="007344C4" w:rsidRDefault="00C215A9" w:rsidP="00C215A9">
          <w:pPr>
            <w:pStyle w:val="TOC2"/>
            <w:tabs>
              <w:tab w:val="right" w:leader="dot" w:pos="8296"/>
            </w:tabs>
            <w:rPr>
              <w:rFonts w:ascii="Times New Roman" w:hAnsi="Times New Roman" w:cs="Times New Roman"/>
              <w:sz w:val="24"/>
              <w:szCs w:val="24"/>
            </w:rPr>
          </w:pPr>
          <w:r w:rsidRPr="007344C4">
            <w:rPr>
              <w:rFonts w:ascii="Times New Roman" w:hAnsi="Times New Roman" w:cs="Times New Roman"/>
              <w:b/>
              <w:bCs/>
              <w:sz w:val="24"/>
              <w:szCs w:val="24"/>
              <w:lang w:val="zh-CN"/>
            </w:rPr>
            <w:fldChar w:fldCharType="end"/>
          </w:r>
        </w:p>
      </w:sdtContent>
    </w:sdt>
    <w:p w:rsidR="0056089D" w:rsidRPr="007344C4" w:rsidRDefault="0056089D">
      <w:pPr>
        <w:rPr>
          <w:rFonts w:ascii="Times New Roman" w:hAnsi="Times New Roman" w:cs="Times New Roman"/>
          <w:sz w:val="24"/>
          <w:szCs w:val="24"/>
        </w:rPr>
      </w:pPr>
    </w:p>
    <w:p w:rsidR="00CE676B" w:rsidRPr="007344C4" w:rsidRDefault="00CE676B">
      <w:pPr>
        <w:rPr>
          <w:rFonts w:ascii="Times New Roman" w:hAnsi="Times New Roman" w:cs="Times New Roman"/>
          <w:sz w:val="24"/>
          <w:szCs w:val="24"/>
        </w:rPr>
      </w:pPr>
    </w:p>
    <w:p w:rsidR="00CE676B" w:rsidRPr="007344C4" w:rsidRDefault="00CE676B">
      <w:pPr>
        <w:rPr>
          <w:rFonts w:ascii="Times New Roman" w:hAnsi="Times New Roman" w:cs="Times New Roman"/>
          <w:sz w:val="24"/>
          <w:szCs w:val="24"/>
        </w:rPr>
      </w:pPr>
    </w:p>
    <w:p w:rsidR="00CE676B" w:rsidRPr="007344C4" w:rsidRDefault="00CE676B">
      <w:pPr>
        <w:rPr>
          <w:rFonts w:ascii="Times New Roman" w:hAnsi="Times New Roman" w:cs="Times New Roman"/>
          <w:sz w:val="24"/>
          <w:szCs w:val="24"/>
        </w:rPr>
      </w:pPr>
    </w:p>
    <w:p w:rsidR="00CE676B" w:rsidRPr="007344C4" w:rsidRDefault="00CE676B">
      <w:pPr>
        <w:rPr>
          <w:rFonts w:ascii="Times New Roman" w:hAnsi="Times New Roman" w:cs="Times New Roman"/>
          <w:sz w:val="24"/>
          <w:szCs w:val="24"/>
        </w:rPr>
      </w:pPr>
    </w:p>
    <w:p w:rsidR="0056089D" w:rsidRPr="007344C4" w:rsidRDefault="0056089D">
      <w:pPr>
        <w:rPr>
          <w:rFonts w:ascii="Times New Roman" w:hAnsi="Times New Roman" w:cs="Times New Roman"/>
          <w:sz w:val="24"/>
          <w:szCs w:val="24"/>
        </w:rPr>
      </w:pPr>
    </w:p>
    <w:p w:rsidR="00D31D95" w:rsidRDefault="00D31D95">
      <w:pPr>
        <w:rPr>
          <w:rFonts w:ascii="Times New Roman" w:hAnsi="Times New Roman" w:cs="Times New Roman"/>
          <w:sz w:val="24"/>
          <w:szCs w:val="24"/>
        </w:rPr>
      </w:pPr>
    </w:p>
    <w:p w:rsidR="007344C4" w:rsidRDefault="007344C4">
      <w:pPr>
        <w:rPr>
          <w:rFonts w:ascii="Times New Roman" w:hAnsi="Times New Roman" w:cs="Times New Roman"/>
          <w:sz w:val="24"/>
          <w:szCs w:val="24"/>
        </w:rPr>
      </w:pPr>
    </w:p>
    <w:p w:rsidR="007344C4" w:rsidRDefault="007344C4">
      <w:pPr>
        <w:rPr>
          <w:rFonts w:ascii="Times New Roman" w:hAnsi="Times New Roman" w:cs="Times New Roman"/>
          <w:sz w:val="24"/>
          <w:szCs w:val="24"/>
        </w:rPr>
      </w:pPr>
    </w:p>
    <w:p w:rsidR="007344C4" w:rsidRPr="007344C4" w:rsidRDefault="007344C4">
      <w:pPr>
        <w:rPr>
          <w:rFonts w:ascii="Times New Roman" w:hAnsi="Times New Roman" w:cs="Times New Roman"/>
          <w:sz w:val="24"/>
          <w:szCs w:val="24"/>
        </w:rPr>
      </w:pPr>
    </w:p>
    <w:p w:rsidR="00D31D95" w:rsidRPr="007344C4" w:rsidRDefault="00D31D95">
      <w:pPr>
        <w:rPr>
          <w:rFonts w:ascii="Times New Roman" w:hAnsi="Times New Roman" w:cs="Times New Roman"/>
          <w:sz w:val="24"/>
          <w:szCs w:val="24"/>
        </w:rPr>
      </w:pPr>
    </w:p>
    <w:p w:rsidR="00D31D95" w:rsidRPr="007344C4" w:rsidRDefault="00D31D95">
      <w:pPr>
        <w:rPr>
          <w:rFonts w:ascii="Times New Roman" w:hAnsi="Times New Roman" w:cs="Times New Roman"/>
          <w:sz w:val="24"/>
          <w:szCs w:val="24"/>
        </w:rPr>
      </w:pPr>
    </w:p>
    <w:p w:rsidR="00D31D95" w:rsidRPr="007344C4" w:rsidRDefault="00D31D95">
      <w:pPr>
        <w:rPr>
          <w:rFonts w:ascii="Times New Roman" w:hAnsi="Times New Roman" w:cs="Times New Roman"/>
          <w:sz w:val="24"/>
          <w:szCs w:val="24"/>
        </w:rPr>
      </w:pPr>
    </w:p>
    <w:p w:rsidR="00D31D95" w:rsidRPr="007344C4" w:rsidRDefault="00D31D95">
      <w:pPr>
        <w:rPr>
          <w:rFonts w:ascii="Times New Roman" w:hAnsi="Times New Roman" w:cs="Times New Roman"/>
          <w:sz w:val="24"/>
          <w:szCs w:val="24"/>
        </w:rPr>
      </w:pPr>
    </w:p>
    <w:p w:rsidR="00D31D95" w:rsidRPr="007344C4" w:rsidRDefault="00D31D95">
      <w:pPr>
        <w:rPr>
          <w:rFonts w:ascii="Times New Roman" w:hAnsi="Times New Roman" w:cs="Times New Roman"/>
          <w:sz w:val="24"/>
          <w:szCs w:val="24"/>
        </w:rPr>
      </w:pPr>
    </w:p>
    <w:p w:rsidR="0056089D" w:rsidRPr="007344C4" w:rsidRDefault="0056089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344C4">
        <w:rPr>
          <w:rFonts w:ascii="Times New Roman" w:hAnsi="Times New Roman" w:cs="Times New Roman"/>
          <w:sz w:val="24"/>
          <w:szCs w:val="24"/>
        </w:rPr>
        <w:t>Yangping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 Zhou (</w:t>
      </w:r>
      <w:hyperlink r:id="rId8" w:history="1">
        <w:r w:rsidRPr="007344C4">
          <w:rPr>
            <w:rFonts w:ascii="Times New Roman" w:hAnsi="Times New Roman" w:cs="Times New Roman"/>
            <w:sz w:val="24"/>
            <w:szCs w:val="24"/>
          </w:rPr>
          <w:t>zhouyp@mail.tsinghua.edu.cn</w:t>
        </w:r>
      </w:hyperlink>
      <w:r w:rsidRPr="007344C4">
        <w:rPr>
          <w:rFonts w:ascii="Times New Roman" w:hAnsi="Times New Roman" w:cs="Times New Roman"/>
          <w:sz w:val="24"/>
          <w:szCs w:val="24"/>
        </w:rPr>
        <w:t>)</w:t>
      </w:r>
    </w:p>
    <w:p w:rsidR="0056089D" w:rsidRPr="007344C4" w:rsidRDefault="0056089D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INET, Tsinghua University, 20</w:t>
      </w:r>
      <w:r w:rsidR="008626DC" w:rsidRPr="007344C4">
        <w:rPr>
          <w:rFonts w:ascii="Times New Roman" w:hAnsi="Times New Roman" w:cs="Times New Roman"/>
          <w:sz w:val="24"/>
          <w:szCs w:val="24"/>
        </w:rPr>
        <w:t>2</w:t>
      </w:r>
      <w:r w:rsidR="00D31D95" w:rsidRPr="007344C4">
        <w:rPr>
          <w:rFonts w:ascii="Times New Roman" w:hAnsi="Times New Roman" w:cs="Times New Roman"/>
          <w:sz w:val="24"/>
          <w:szCs w:val="24"/>
        </w:rPr>
        <w:t>1</w:t>
      </w:r>
    </w:p>
    <w:p w:rsidR="0056089D" w:rsidRDefault="0056089D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E77828" w:rsidRDefault="00E77828">
      <w:pPr>
        <w:rPr>
          <w:rFonts w:ascii="Times New Roman" w:hAnsi="Times New Roman" w:cs="Times New Roman"/>
        </w:rPr>
      </w:pPr>
    </w:p>
    <w:p w:rsidR="00D31D95" w:rsidRDefault="00D31D95">
      <w:pPr>
        <w:rPr>
          <w:rFonts w:ascii="Times New Roman" w:hAnsi="Times New Roman" w:cs="Times New Roman"/>
        </w:rPr>
      </w:pPr>
    </w:p>
    <w:p w:rsidR="00CE676B" w:rsidRDefault="00CE676B">
      <w:pPr>
        <w:rPr>
          <w:rFonts w:ascii="Times New Roman" w:hAnsi="Times New Roman" w:cs="Times New Roman"/>
        </w:rPr>
      </w:pPr>
    </w:p>
    <w:p w:rsidR="00D31D95" w:rsidRDefault="00D31D95">
      <w:pPr>
        <w:widowControl/>
        <w:jc w:val="left"/>
        <w:rPr>
          <w:rFonts w:ascii="Times New Roman" w:eastAsia="Times New Roman" w:hAnsi="Times New Roman"/>
          <w:b/>
          <w:bCs/>
          <w:kern w:val="44"/>
          <w:sz w:val="32"/>
          <w:szCs w:val="44"/>
        </w:rPr>
      </w:pPr>
      <w:r>
        <w:br w:type="page"/>
      </w:r>
    </w:p>
    <w:p w:rsidR="004346B8" w:rsidRPr="00902BF8" w:rsidRDefault="00062B6E" w:rsidP="0058311C">
      <w:pPr>
        <w:pStyle w:val="1"/>
      </w:pPr>
      <w:bookmarkStart w:id="0" w:name="_Toc81929933"/>
      <w:r w:rsidRPr="00902BF8">
        <w:lastRenderedPageBreak/>
        <w:t>1. Operating system and hardware requirement</w:t>
      </w:r>
      <w:r w:rsidR="005C78B9">
        <w:t>s</w:t>
      </w:r>
      <w:bookmarkEnd w:id="0"/>
    </w:p>
    <w:p w:rsidR="00062B6E" w:rsidRDefault="00062B6E">
      <w:pPr>
        <w:rPr>
          <w:rFonts w:ascii="Times New Roman" w:hAnsi="Times New Roman" w:cs="Times New Roman"/>
          <w:sz w:val="24"/>
          <w:szCs w:val="24"/>
        </w:rPr>
      </w:pPr>
      <w:r w:rsidRPr="002A44C8">
        <w:rPr>
          <w:rFonts w:ascii="Times New Roman" w:hAnsi="Times New Roman" w:cs="Times New Roman"/>
          <w:sz w:val="24"/>
          <w:szCs w:val="24"/>
        </w:rPr>
        <w:t>Microsoft Window</w:t>
      </w:r>
      <w:r w:rsidR="005A79F7" w:rsidRPr="002A44C8">
        <w:rPr>
          <w:rFonts w:ascii="Times New Roman" w:hAnsi="Times New Roman" w:cs="Times New Roman"/>
          <w:sz w:val="24"/>
          <w:szCs w:val="24"/>
        </w:rPr>
        <w:t>s</w:t>
      </w:r>
      <w:r w:rsidRPr="002A44C8">
        <w:rPr>
          <w:rFonts w:ascii="Times New Roman" w:hAnsi="Times New Roman" w:cs="Times New Roman"/>
          <w:sz w:val="24"/>
          <w:szCs w:val="24"/>
        </w:rPr>
        <w:t xml:space="preserve"> 7</w:t>
      </w:r>
      <w:r w:rsidR="005A79F7" w:rsidRPr="002A44C8">
        <w:rPr>
          <w:rFonts w:ascii="Times New Roman" w:hAnsi="Times New Roman" w:cs="Times New Roman"/>
          <w:sz w:val="24"/>
          <w:szCs w:val="24"/>
        </w:rPr>
        <w:t xml:space="preserve"> or </w:t>
      </w:r>
      <w:r w:rsidRPr="002A44C8">
        <w:rPr>
          <w:rFonts w:ascii="Times New Roman" w:hAnsi="Times New Roman" w:cs="Times New Roman"/>
          <w:sz w:val="24"/>
          <w:szCs w:val="24"/>
        </w:rPr>
        <w:t>10</w:t>
      </w:r>
    </w:p>
    <w:p w:rsidR="00F42B87" w:rsidRPr="002A44C8" w:rsidRDefault="00F42B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soft .NET Framework 4.5</w:t>
      </w:r>
    </w:p>
    <w:p w:rsidR="00062B6E" w:rsidRPr="002A44C8" w:rsidRDefault="00062B6E">
      <w:pPr>
        <w:rPr>
          <w:rFonts w:ascii="Times New Roman" w:hAnsi="Times New Roman" w:cs="Times New Roman"/>
          <w:sz w:val="24"/>
          <w:szCs w:val="24"/>
        </w:rPr>
      </w:pPr>
      <w:r w:rsidRPr="002A44C8">
        <w:rPr>
          <w:rFonts w:ascii="Times New Roman" w:hAnsi="Times New Roman" w:cs="Times New Roman"/>
          <w:sz w:val="24"/>
          <w:szCs w:val="24"/>
        </w:rPr>
        <w:t>RAM: 4.0GB</w:t>
      </w:r>
    </w:p>
    <w:p w:rsidR="00062B6E" w:rsidRDefault="00062B6E">
      <w:pPr>
        <w:rPr>
          <w:rFonts w:ascii="Times New Roman" w:hAnsi="Times New Roman" w:cs="Times New Roman"/>
          <w:sz w:val="24"/>
          <w:szCs w:val="24"/>
        </w:rPr>
      </w:pPr>
      <w:r w:rsidRPr="002A44C8">
        <w:rPr>
          <w:rFonts w:ascii="Times New Roman" w:hAnsi="Times New Roman" w:cs="Times New Roman"/>
          <w:sz w:val="24"/>
          <w:szCs w:val="24"/>
        </w:rPr>
        <w:t>Hard disk: 2.0GB</w:t>
      </w:r>
    </w:p>
    <w:p w:rsidR="00F42B87" w:rsidRDefault="00661A7D">
      <w:pPr>
        <w:rPr>
          <w:rFonts w:ascii="Times New Roman" w:hAnsi="Times New Roman" w:cs="Times New Roman"/>
          <w:sz w:val="24"/>
          <w:szCs w:val="24"/>
        </w:rPr>
      </w:pPr>
      <w:r w:rsidRPr="00661A7D">
        <w:rPr>
          <w:rFonts w:ascii="Times New Roman" w:hAnsi="Times New Roman" w:cs="Times New Roman"/>
          <w:sz w:val="24"/>
          <w:szCs w:val="24"/>
        </w:rPr>
        <w:t>Monitor: 1920</w:t>
      </w:r>
      <w:r w:rsidRPr="00661A7D">
        <w:rPr>
          <w:rFonts w:ascii="Times New Roman" w:eastAsia="等线" w:hAnsi="Times New Roman" w:cs="Times New Roman"/>
          <w:sz w:val="24"/>
          <w:szCs w:val="24"/>
        </w:rPr>
        <w:t>×</w:t>
      </w:r>
      <w:r w:rsidRPr="00661A7D">
        <w:rPr>
          <w:rFonts w:ascii="Times New Roman" w:hAnsi="Times New Roman" w:cs="Times New Roman"/>
          <w:sz w:val="24"/>
          <w:szCs w:val="24"/>
        </w:rPr>
        <w:t>1200</w:t>
      </w:r>
    </w:p>
    <w:p w:rsidR="0058311C" w:rsidRPr="00661A7D" w:rsidRDefault="0058311C">
      <w:pPr>
        <w:rPr>
          <w:rFonts w:ascii="Times New Roman" w:hAnsi="Times New Roman" w:cs="Times New Roman"/>
          <w:sz w:val="24"/>
          <w:szCs w:val="24"/>
        </w:rPr>
      </w:pPr>
    </w:p>
    <w:p w:rsidR="005C28BC" w:rsidRPr="00896AF8" w:rsidRDefault="00D31D95" w:rsidP="0058311C">
      <w:pPr>
        <w:pStyle w:val="1"/>
        <w:rPr>
          <w:rFonts w:cs="Times New Roman"/>
        </w:rPr>
      </w:pPr>
      <w:bookmarkStart w:id="1" w:name="_Toc81929934"/>
      <w:r w:rsidRPr="00896AF8">
        <w:rPr>
          <w:rFonts w:eastAsiaTheme="minorEastAsia" w:cs="Times New Roman"/>
        </w:rPr>
        <w:t>2</w:t>
      </w:r>
      <w:r w:rsidR="005C28BC" w:rsidRPr="00896AF8">
        <w:rPr>
          <w:rFonts w:cs="Times New Roman"/>
        </w:rPr>
        <w:t xml:space="preserve">. </w:t>
      </w:r>
      <w:r w:rsidRPr="00896AF8">
        <w:rPr>
          <w:rFonts w:eastAsiaTheme="minorEastAsia" w:cs="Times New Roman"/>
        </w:rPr>
        <w:t>I</w:t>
      </w:r>
      <w:r w:rsidRPr="00896AF8">
        <w:rPr>
          <w:rFonts w:cs="Times New Roman"/>
        </w:rPr>
        <w:t>ntroduction of files</w:t>
      </w:r>
      <w:bookmarkEnd w:id="1"/>
    </w:p>
    <w:p w:rsidR="00D31D95" w:rsidRPr="007344C4" w:rsidRDefault="00D31D95" w:rsidP="00D31D95">
      <w:pPr>
        <w:rPr>
          <w:rFonts w:ascii="Times New Roman" w:hAnsi="Times New Roman" w:cs="Times New Roman"/>
          <w:szCs w:val="21"/>
        </w:rPr>
      </w:pPr>
      <w:r w:rsidRPr="007344C4">
        <w:rPr>
          <w:rFonts w:ascii="Times New Roman" w:hAnsi="Times New Roman" w:cs="Times New Roman"/>
          <w:szCs w:val="21"/>
        </w:rPr>
        <w:t>HTR-GAS.exe:</w:t>
      </w:r>
      <w:r w:rsidRPr="007344C4">
        <w:rPr>
          <w:rFonts w:ascii="Times New Roman" w:hAnsi="Times New Roman" w:cs="Times New Roman"/>
          <w:szCs w:val="21"/>
        </w:rPr>
        <w:tab/>
        <w:t>Execution file</w:t>
      </w:r>
    </w:p>
    <w:p w:rsidR="00D31D95" w:rsidRPr="007344C4" w:rsidRDefault="00D31D95" w:rsidP="00D31D95">
      <w:pPr>
        <w:rPr>
          <w:rFonts w:ascii="Times New Roman" w:hAnsi="Times New Roman" w:cs="Times New Roman"/>
          <w:szCs w:val="21"/>
        </w:rPr>
      </w:pPr>
      <w:r w:rsidRPr="007344C4">
        <w:rPr>
          <w:rFonts w:ascii="Times New Roman" w:hAnsi="Times New Roman" w:cs="Times New Roman"/>
          <w:szCs w:val="21"/>
        </w:rPr>
        <w:t>User guider.docx:  This file</w:t>
      </w:r>
    </w:p>
    <w:p w:rsidR="00D31D95" w:rsidRPr="007344C4" w:rsidRDefault="00D31D95" w:rsidP="00D31D95">
      <w:pPr>
        <w:rPr>
          <w:rFonts w:ascii="Times New Roman" w:hAnsi="Times New Roman" w:cs="Times New Roman"/>
          <w:szCs w:val="21"/>
        </w:rPr>
      </w:pPr>
    </w:p>
    <w:p w:rsidR="00D31D95" w:rsidRPr="007344C4" w:rsidRDefault="00D31D95" w:rsidP="00D31D95">
      <w:pPr>
        <w:rPr>
          <w:rFonts w:ascii="Times New Roman" w:hAnsi="Times New Roman" w:cs="Times New Roman"/>
          <w:szCs w:val="21"/>
        </w:rPr>
      </w:pPr>
      <w:r w:rsidRPr="007344C4">
        <w:rPr>
          <w:rFonts w:ascii="Times New Roman" w:hAnsi="Times New Roman" w:cs="Times New Roman"/>
          <w:szCs w:val="21"/>
        </w:rPr>
        <w:t>The components of the names of input and output files have following meanings:</w:t>
      </w:r>
    </w:p>
    <w:p w:rsidR="00D31D95" w:rsidRPr="007344C4" w:rsidRDefault="00D31D95" w:rsidP="00D31D95">
      <w:pPr>
        <w:rPr>
          <w:rFonts w:ascii="Times New Roman" w:hAnsi="Times New Roman" w:cs="Times New Roman"/>
          <w:szCs w:val="21"/>
        </w:rPr>
      </w:pPr>
    </w:p>
    <w:tbl>
      <w:tblPr>
        <w:tblStyle w:val="a9"/>
        <w:tblW w:w="8500" w:type="dxa"/>
        <w:tblLook w:val="04A0" w:firstRow="1" w:lastRow="0" w:firstColumn="1" w:lastColumn="0" w:noHBand="0" w:noVBand="1"/>
      </w:tblPr>
      <w:tblGrid>
        <w:gridCol w:w="3114"/>
        <w:gridCol w:w="5386"/>
      </w:tblGrid>
      <w:tr w:rsidR="00C11FB9" w:rsidRPr="007344C4" w:rsidTr="00C11FB9">
        <w:tc>
          <w:tcPr>
            <w:tcW w:w="3114" w:type="dxa"/>
          </w:tcPr>
          <w:p w:rsidR="00C11FB9" w:rsidRPr="007344C4" w:rsidRDefault="00C11FB9" w:rsidP="00D31D9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>Name before the first “-”</w:t>
            </w:r>
          </w:p>
        </w:tc>
        <w:tc>
          <w:tcPr>
            <w:tcW w:w="5386" w:type="dxa"/>
          </w:tcPr>
          <w:p w:rsidR="00C11FB9" w:rsidRPr="007344C4" w:rsidRDefault="00C11FB9" w:rsidP="00D31D9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>Meanings</w:t>
            </w:r>
          </w:p>
        </w:tc>
      </w:tr>
      <w:tr w:rsidR="00C11FB9" w:rsidRPr="007344C4" w:rsidTr="00C11FB9">
        <w:tc>
          <w:tcPr>
            <w:tcW w:w="3114" w:type="dxa"/>
          </w:tcPr>
          <w:p w:rsidR="00C11FB9" w:rsidRPr="007344C4" w:rsidRDefault="00C11FB9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Fuel</w:t>
            </w:r>
          </w:p>
        </w:tc>
        <w:tc>
          <w:tcPr>
            <w:tcW w:w="5386" w:type="dxa"/>
          </w:tcPr>
          <w:p w:rsidR="00C11FB9" w:rsidRPr="007344C4" w:rsidRDefault="00C11FB9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Configuration file </w:t>
            </w:r>
            <w:r w:rsidR="00896AF8" w:rsidRPr="007344C4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fuel</w:t>
            </w:r>
          </w:p>
        </w:tc>
      </w:tr>
      <w:tr w:rsidR="00C11FB9" w:rsidRPr="007344C4" w:rsidTr="00C11FB9">
        <w:tc>
          <w:tcPr>
            <w:tcW w:w="3114" w:type="dxa"/>
          </w:tcPr>
          <w:p w:rsidR="00C11FB9" w:rsidRPr="007344C4" w:rsidRDefault="00C11FB9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</w:p>
        </w:tc>
        <w:tc>
          <w:tcPr>
            <w:tcW w:w="5386" w:type="dxa"/>
          </w:tcPr>
          <w:p w:rsidR="00C11FB9" w:rsidRPr="007344C4" w:rsidRDefault="00C11FB9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Configuration file </w:t>
            </w:r>
            <w:r w:rsidR="00896AF8" w:rsidRPr="007344C4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working condition</w:t>
            </w:r>
          </w:p>
        </w:tc>
      </w:tr>
      <w:tr w:rsidR="00C11FB9" w:rsidRPr="007344C4" w:rsidTr="00C11FB9">
        <w:tc>
          <w:tcPr>
            <w:tcW w:w="3114" w:type="dxa"/>
          </w:tcPr>
          <w:p w:rsidR="00C11FB9" w:rsidRPr="007344C4" w:rsidRDefault="00896AF8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GarTar</w:t>
            </w:r>
            <w:proofErr w:type="spellEnd"/>
          </w:p>
        </w:tc>
        <w:tc>
          <w:tcPr>
            <w:tcW w:w="5386" w:type="dxa"/>
          </w:tcPr>
          <w:p w:rsidR="00C11FB9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Configuration file of c</w:t>
            </w:r>
            <w:r w:rsidR="00896AF8" w:rsidRPr="007344C4">
              <w:rPr>
                <w:rFonts w:ascii="Times New Roman" w:hAnsi="Times New Roman" w:cs="Times New Roman"/>
                <w:sz w:val="24"/>
                <w:szCs w:val="24"/>
              </w:rPr>
              <w:t>ontents of gas</w:t>
            </w:r>
            <w:r w:rsidR="00800F6D"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896AF8" w:rsidRPr="007344C4">
              <w:rPr>
                <w:rFonts w:ascii="Times New Roman" w:hAnsi="Times New Roman" w:cs="Times New Roman"/>
                <w:sz w:val="24"/>
                <w:szCs w:val="24"/>
              </w:rPr>
              <w:t>tar</w:t>
            </w:r>
            <w:r w:rsidR="00800F6D"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and BTX</w:t>
            </w:r>
            <w:r w:rsidR="00B83805"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under the work</w:t>
            </w:r>
            <w:r w:rsidR="00800F6D"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ing conditions of </w:t>
            </w:r>
            <w:proofErr w:type="spellStart"/>
            <w:r w:rsidR="00800F6D" w:rsidRPr="007344C4">
              <w:rPr>
                <w:rFonts w:ascii="Times New Roman" w:hAnsi="Times New Roman" w:cs="Times New Roman"/>
                <w:sz w:val="24"/>
                <w:szCs w:val="24"/>
              </w:rPr>
              <w:t>GoBiGas</w:t>
            </w:r>
            <w:proofErr w:type="spellEnd"/>
            <w:r w:rsidR="00800F6D"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plant</w:t>
            </w:r>
          </w:p>
        </w:tc>
      </w:tr>
      <w:tr w:rsidR="002742CF" w:rsidRPr="007344C4" w:rsidTr="00C11FB9">
        <w:tc>
          <w:tcPr>
            <w:tcW w:w="3114" w:type="dxa"/>
          </w:tcPr>
          <w:p w:rsidR="002742CF" w:rsidRPr="007344C4" w:rsidRDefault="002742CF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LHV</w:t>
            </w:r>
          </w:p>
        </w:tc>
        <w:tc>
          <w:tcPr>
            <w:tcW w:w="5386" w:type="dxa"/>
          </w:tcPr>
          <w:p w:rsidR="002742CF" w:rsidRPr="007344C4" w:rsidRDefault="002742CF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Configuration file of LHV of different substances</w:t>
            </w:r>
          </w:p>
        </w:tc>
      </w:tr>
      <w:tr w:rsidR="002742CF" w:rsidRPr="007344C4" w:rsidTr="00AA2BAC">
        <w:tc>
          <w:tcPr>
            <w:tcW w:w="3114" w:type="dxa"/>
          </w:tcPr>
          <w:p w:rsidR="002742CF" w:rsidRPr="007344C4" w:rsidRDefault="002742CF" w:rsidP="00160F22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Enthalpy1, Enthalpy2, Enthalpy3</w:t>
            </w:r>
          </w:p>
        </w:tc>
        <w:tc>
          <w:tcPr>
            <w:tcW w:w="5386" w:type="dxa"/>
          </w:tcPr>
          <w:p w:rsidR="002742CF" w:rsidRPr="007344C4" w:rsidRDefault="002742CF" w:rsidP="00AA2BA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Configuration files of enthalpy of different substances</w:t>
            </w:r>
          </w:p>
        </w:tc>
      </w:tr>
      <w:tr w:rsidR="00C11FB9" w:rsidRPr="007344C4" w:rsidTr="00C11FB9">
        <w:tc>
          <w:tcPr>
            <w:tcW w:w="3114" w:type="dxa"/>
          </w:tcPr>
          <w:p w:rsidR="00C11FB9" w:rsidRPr="007344C4" w:rsidRDefault="00896AF8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5386" w:type="dxa"/>
          </w:tcPr>
          <w:p w:rsidR="00C11FB9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715D7E">
              <w:rPr>
                <w:rFonts w:ascii="Times New Roman" w:hAnsi="Times New Roman" w:cs="Times New Roman" w:hint="eastAsia"/>
                <w:sz w:val="24"/>
                <w:szCs w:val="24"/>
              </w:rPr>
              <w:t>let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stream of different equipment</w:t>
            </w:r>
          </w:p>
        </w:tc>
      </w:tr>
      <w:tr w:rsidR="00C11FB9" w:rsidRPr="007344C4" w:rsidTr="00C11FB9">
        <w:tc>
          <w:tcPr>
            <w:tcW w:w="3114" w:type="dxa"/>
          </w:tcPr>
          <w:p w:rsidR="00C11FB9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out</w:t>
            </w:r>
          </w:p>
        </w:tc>
        <w:tc>
          <w:tcPr>
            <w:tcW w:w="5386" w:type="dxa"/>
          </w:tcPr>
          <w:p w:rsidR="00C11FB9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Out</w:t>
            </w:r>
            <w:r w:rsidR="00715D7E"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stream of different equipment</w:t>
            </w:r>
          </w:p>
        </w:tc>
      </w:tr>
      <w:tr w:rsidR="00C11FB9" w:rsidRPr="007344C4" w:rsidTr="00C11FB9">
        <w:tc>
          <w:tcPr>
            <w:tcW w:w="3114" w:type="dxa"/>
          </w:tcPr>
          <w:p w:rsidR="00C11FB9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Mass</w:t>
            </w:r>
          </w:p>
        </w:tc>
        <w:tc>
          <w:tcPr>
            <w:tcW w:w="5386" w:type="dxa"/>
          </w:tcPr>
          <w:p w:rsidR="00C11FB9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Calculation results of mass balance</w:t>
            </w:r>
          </w:p>
        </w:tc>
      </w:tr>
      <w:tr w:rsidR="000F1EE7" w:rsidRPr="007344C4" w:rsidTr="00C11FB9">
        <w:tc>
          <w:tcPr>
            <w:tcW w:w="3114" w:type="dxa"/>
          </w:tcPr>
          <w:p w:rsidR="000F1EE7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EnergyM</w:t>
            </w:r>
            <w:proofErr w:type="spellEnd"/>
          </w:p>
        </w:tc>
        <w:tc>
          <w:tcPr>
            <w:tcW w:w="5386" w:type="dxa"/>
          </w:tcPr>
          <w:p w:rsidR="000F1EE7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Middle calculation results of energy balance</w:t>
            </w:r>
          </w:p>
        </w:tc>
      </w:tr>
      <w:tr w:rsidR="000F1EE7" w:rsidRPr="007344C4" w:rsidTr="00C11FB9">
        <w:tc>
          <w:tcPr>
            <w:tcW w:w="3114" w:type="dxa"/>
          </w:tcPr>
          <w:p w:rsidR="000F1EE7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5386" w:type="dxa"/>
          </w:tcPr>
          <w:p w:rsidR="000F1EE7" w:rsidRPr="007344C4" w:rsidRDefault="000F1EE7" w:rsidP="00D31D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Calculation results of energy balance</w:t>
            </w:r>
          </w:p>
        </w:tc>
      </w:tr>
    </w:tbl>
    <w:p w:rsidR="00D31D95" w:rsidRPr="007344C4" w:rsidRDefault="00D31D95" w:rsidP="00D31D9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a9"/>
        <w:tblW w:w="8500" w:type="dxa"/>
        <w:tblLook w:val="04A0" w:firstRow="1" w:lastRow="0" w:firstColumn="1" w:lastColumn="0" w:noHBand="0" w:noVBand="1"/>
      </w:tblPr>
      <w:tblGrid>
        <w:gridCol w:w="3114"/>
        <w:gridCol w:w="5386"/>
      </w:tblGrid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>Name after the first “-”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>Meanings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P-D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Default input and output files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8%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Biomass with a moisture content of 8.1%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CB04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5386" w:type="dxa"/>
          </w:tcPr>
          <w:p w:rsidR="00CB0448" w:rsidRPr="007344C4" w:rsidRDefault="00CB0448" w:rsidP="00CB044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Biomass with a moisture content of 40%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20MW</w:t>
            </w:r>
            <w:r w:rsidRPr="007344C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h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of power of final product gas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200MW</w:t>
            </w:r>
            <w:r w:rsidRPr="007344C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h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of power of final product gas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Work conditions of </w:t>
            </w:r>
            <w:proofErr w:type="spellStart"/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GoBiGas</w:t>
            </w:r>
            <w:proofErr w:type="spellEnd"/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plant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Electric auxiliary heating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Increasing recirculated product gas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HTR</w:t>
            </w:r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heating inlet steam by HTR</w:t>
            </w:r>
          </w:p>
        </w:tc>
      </w:tr>
      <w:tr w:rsidR="00CB0448" w:rsidRPr="007344C4" w:rsidTr="005811E6">
        <w:tc>
          <w:tcPr>
            <w:tcW w:w="3114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TR-</w:t>
            </w:r>
            <w:proofErr w:type="spellStart"/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BiGas</w:t>
            </w:r>
            <w:proofErr w:type="spellEnd"/>
          </w:p>
        </w:tc>
        <w:tc>
          <w:tcPr>
            <w:tcW w:w="5386" w:type="dxa"/>
          </w:tcPr>
          <w:p w:rsidR="00CB0448" w:rsidRPr="007344C4" w:rsidRDefault="00CB0448" w:rsidP="00581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high-temperature gas-cooled reactor biomass gasification</w:t>
            </w:r>
          </w:p>
        </w:tc>
      </w:tr>
    </w:tbl>
    <w:p w:rsidR="00CB0448" w:rsidRPr="00CB0448" w:rsidRDefault="00CB0448" w:rsidP="00D31D95"/>
    <w:p w:rsidR="00AD7721" w:rsidRPr="002A44C8" w:rsidRDefault="00AD7721" w:rsidP="00AD7721">
      <w:pPr>
        <w:rPr>
          <w:rFonts w:ascii="Times New Roman" w:hAnsi="Times New Roman" w:cs="Times New Roman"/>
          <w:sz w:val="24"/>
          <w:szCs w:val="24"/>
        </w:rPr>
      </w:pPr>
    </w:p>
    <w:p w:rsidR="00AD7721" w:rsidRPr="00902BF8" w:rsidRDefault="002D7504" w:rsidP="0058311C">
      <w:pPr>
        <w:pStyle w:val="1"/>
      </w:pPr>
      <w:bookmarkStart w:id="2" w:name="_Toc81929935"/>
      <w:r>
        <w:t>3</w:t>
      </w:r>
      <w:r w:rsidR="00AD7721" w:rsidRPr="00902BF8">
        <w:t xml:space="preserve">. </w:t>
      </w:r>
      <w:r w:rsidR="0028747B">
        <w:t>Run</w:t>
      </w:r>
      <w:r w:rsidR="00F2524C">
        <w:t>n</w:t>
      </w:r>
      <w:r w:rsidR="0028747B">
        <w:t>ing</w:t>
      </w:r>
      <w:r w:rsidR="0035015A">
        <w:t xml:space="preserve"> the </w:t>
      </w:r>
      <w:r w:rsidR="0028747B">
        <w:t>software</w:t>
      </w:r>
      <w:bookmarkEnd w:id="2"/>
    </w:p>
    <w:p w:rsidR="00AD7721" w:rsidRPr="007344C4" w:rsidRDefault="0028747B" w:rsidP="00AD772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W</w:t>
      </w:r>
      <w:r w:rsidRPr="007344C4">
        <w:rPr>
          <w:rFonts w:ascii="Times New Roman" w:hAnsi="Times New Roman" w:cs="Times New Roman"/>
          <w:sz w:val="24"/>
          <w:szCs w:val="24"/>
        </w:rPr>
        <w:t>hen ruining the software, all default input and output files (1</w:t>
      </w:r>
      <w:r w:rsidR="00212745" w:rsidRPr="007344C4">
        <w:rPr>
          <w:rFonts w:ascii="Times New Roman" w:hAnsi="Times New Roman" w:cs="Times New Roman"/>
          <w:sz w:val="24"/>
          <w:szCs w:val="24"/>
        </w:rPr>
        <w:t>2</w:t>
      </w:r>
      <w:r w:rsidRPr="007344C4">
        <w:rPr>
          <w:rFonts w:ascii="Times New Roman" w:hAnsi="Times New Roman" w:cs="Times New Roman"/>
          <w:sz w:val="24"/>
          <w:szCs w:val="24"/>
        </w:rPr>
        <w:t xml:space="preserve"> files) should be put in the same folder of the execution file.</w:t>
      </w:r>
    </w:p>
    <w:p w:rsidR="00AD7721" w:rsidRPr="007344C4" w:rsidRDefault="0028747B" w:rsidP="00F2524C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It will take around several minutes for the start of the software which depend</w:t>
      </w:r>
      <w:r w:rsidR="00785963">
        <w:rPr>
          <w:rFonts w:ascii="Times New Roman" w:hAnsi="Times New Roman" w:cs="Times New Roman"/>
          <w:sz w:val="24"/>
          <w:szCs w:val="24"/>
        </w:rPr>
        <w:t>s</w:t>
      </w:r>
      <w:r w:rsidRPr="007344C4">
        <w:rPr>
          <w:rFonts w:ascii="Times New Roman" w:hAnsi="Times New Roman" w:cs="Times New Roman"/>
          <w:sz w:val="24"/>
          <w:szCs w:val="24"/>
        </w:rPr>
        <w:t xml:space="preserve"> on the computer.</w:t>
      </w:r>
    </w:p>
    <w:p w:rsidR="00F2524C" w:rsidRPr="007344C4" w:rsidRDefault="00F2524C" w:rsidP="00F2524C">
      <w:pPr>
        <w:rPr>
          <w:sz w:val="24"/>
          <w:szCs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122"/>
        <w:gridCol w:w="6174"/>
      </w:tblGrid>
      <w:tr w:rsidR="00BA7DC0" w:rsidRPr="007344C4" w:rsidTr="00C50429">
        <w:tc>
          <w:tcPr>
            <w:tcW w:w="2122" w:type="dxa"/>
          </w:tcPr>
          <w:p w:rsidR="00BA7DC0" w:rsidRPr="007344C4" w:rsidRDefault="00BA7DC0" w:rsidP="00BA7DC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>Command</w:t>
            </w:r>
            <w:r w:rsidR="00800F6D"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CC7DE4"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r </w:t>
            </w:r>
            <w:r w:rsidR="00C50429"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>option</w:t>
            </w:r>
          </w:p>
        </w:tc>
        <w:tc>
          <w:tcPr>
            <w:tcW w:w="6174" w:type="dxa"/>
          </w:tcPr>
          <w:p w:rsidR="00BA7DC0" w:rsidRPr="007344C4" w:rsidRDefault="00BA7DC0" w:rsidP="00BA7DC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b/>
                <w:sz w:val="24"/>
                <w:szCs w:val="24"/>
              </w:rPr>
              <w:t>Meanings</w:t>
            </w:r>
          </w:p>
        </w:tc>
      </w:tr>
      <w:tr w:rsidR="00BA7DC0" w:rsidRPr="007344C4" w:rsidTr="00C50429">
        <w:tc>
          <w:tcPr>
            <w:tcW w:w="2122" w:type="dxa"/>
          </w:tcPr>
          <w:p w:rsidR="00BA7DC0" w:rsidRPr="007344C4" w:rsidRDefault="003374CD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et</w:t>
            </w:r>
          </w:p>
        </w:tc>
        <w:tc>
          <w:tcPr>
            <w:tcW w:w="6174" w:type="dxa"/>
          </w:tcPr>
          <w:p w:rsidR="00BA7DC0" w:rsidRPr="007344C4" w:rsidRDefault="003374CD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et the configuration</w:t>
            </w:r>
          </w:p>
        </w:tc>
      </w:tr>
      <w:tr w:rsidR="00BA7DC0" w:rsidRPr="007344C4" w:rsidTr="00C50429">
        <w:tc>
          <w:tcPr>
            <w:tcW w:w="2122" w:type="dxa"/>
          </w:tcPr>
          <w:p w:rsidR="00BA7DC0" w:rsidRPr="007344C4" w:rsidRDefault="003374CD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oad</w:t>
            </w:r>
          </w:p>
        </w:tc>
        <w:tc>
          <w:tcPr>
            <w:tcW w:w="6174" w:type="dxa"/>
          </w:tcPr>
          <w:p w:rsidR="00BA7DC0" w:rsidRPr="007344C4" w:rsidRDefault="003374CD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oad the related configuration file</w:t>
            </w:r>
          </w:p>
        </w:tc>
      </w:tr>
      <w:tr w:rsidR="00BA7DC0" w:rsidRPr="007344C4" w:rsidTr="00C50429">
        <w:tc>
          <w:tcPr>
            <w:tcW w:w="2122" w:type="dxa"/>
          </w:tcPr>
          <w:p w:rsidR="00BA7DC0" w:rsidRPr="007344C4" w:rsidRDefault="003374CD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ve</w:t>
            </w:r>
          </w:p>
        </w:tc>
        <w:tc>
          <w:tcPr>
            <w:tcW w:w="6174" w:type="dxa"/>
          </w:tcPr>
          <w:p w:rsidR="00BA7DC0" w:rsidRPr="007344C4" w:rsidRDefault="00F2524C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ve the related file</w:t>
            </w:r>
          </w:p>
        </w:tc>
      </w:tr>
      <w:tr w:rsidR="00BA7DC0" w:rsidRPr="007344C4" w:rsidTr="00C50429">
        <w:tc>
          <w:tcPr>
            <w:tcW w:w="2122" w:type="dxa"/>
          </w:tcPr>
          <w:p w:rsidR="00BA7DC0" w:rsidRPr="007344C4" w:rsidRDefault="00F2524C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ve as</w:t>
            </w:r>
          </w:p>
        </w:tc>
        <w:tc>
          <w:tcPr>
            <w:tcW w:w="6174" w:type="dxa"/>
          </w:tcPr>
          <w:p w:rsidR="00BA7DC0" w:rsidRPr="007344C4" w:rsidRDefault="00F2524C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ve the related file by setting the name of the file</w:t>
            </w:r>
          </w:p>
        </w:tc>
      </w:tr>
      <w:tr w:rsidR="00BA7DC0" w:rsidRPr="007344C4" w:rsidTr="00C50429">
        <w:tc>
          <w:tcPr>
            <w:tcW w:w="2122" w:type="dxa"/>
          </w:tcPr>
          <w:p w:rsidR="00BA7DC0" w:rsidRPr="007344C4" w:rsidRDefault="00F2524C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ve as default</w:t>
            </w:r>
          </w:p>
        </w:tc>
        <w:tc>
          <w:tcPr>
            <w:tcW w:w="6174" w:type="dxa"/>
          </w:tcPr>
          <w:p w:rsidR="00BA7DC0" w:rsidRPr="007344C4" w:rsidRDefault="00F2524C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ve the related file as the default file</w:t>
            </w:r>
          </w:p>
        </w:tc>
      </w:tr>
      <w:tr w:rsidR="00805E97" w:rsidRPr="007344C4" w:rsidTr="00C50429">
        <w:tc>
          <w:tcPr>
            <w:tcW w:w="2122" w:type="dxa"/>
          </w:tcPr>
          <w:p w:rsidR="00805E97" w:rsidRPr="007344C4" w:rsidRDefault="00805E97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l</w:t>
            </w:r>
          </w:p>
        </w:tc>
        <w:tc>
          <w:tcPr>
            <w:tcW w:w="6174" w:type="dxa"/>
          </w:tcPr>
          <w:p w:rsidR="00805E97" w:rsidRPr="007344C4" w:rsidRDefault="00805E97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alculate the mass or energy balance</w:t>
            </w:r>
          </w:p>
        </w:tc>
      </w:tr>
      <w:tr w:rsidR="00805E97" w:rsidRPr="007344C4" w:rsidTr="00C50429">
        <w:tc>
          <w:tcPr>
            <w:tcW w:w="2122" w:type="dxa"/>
          </w:tcPr>
          <w:p w:rsidR="00805E97" w:rsidRPr="007344C4" w:rsidRDefault="00805E97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Cal</w:t>
            </w:r>
            <w:r w:rsidR="00800F6D" w:rsidRPr="007344C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174" w:type="dxa"/>
          </w:tcPr>
          <w:p w:rsidR="00805E97" w:rsidRPr="007344C4" w:rsidRDefault="00805E97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Calculate the mass balance, input and output streams according to </w:t>
            </w:r>
            <w:r w:rsidR="00615FE8" w:rsidRPr="007344C4">
              <w:rPr>
                <w:rFonts w:ascii="Times New Roman" w:hAnsi="Times New Roman" w:cs="Times New Roman"/>
                <w:sz w:val="24"/>
                <w:szCs w:val="24"/>
              </w:rPr>
              <w:t>the cal</w:t>
            </w:r>
            <w:r w:rsidR="00240FA1" w:rsidRPr="007344C4">
              <w:rPr>
                <w:rFonts w:ascii="Times New Roman" w:hAnsi="Times New Roman" w:cs="Times New Roman"/>
                <w:sz w:val="24"/>
                <w:szCs w:val="24"/>
              </w:rPr>
              <w:t>cula</w:t>
            </w:r>
            <w:r w:rsidR="00615FE8"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tion results of 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the energy balance</w:t>
            </w:r>
          </w:p>
        </w:tc>
      </w:tr>
      <w:tr w:rsidR="00C50429" w:rsidRPr="007344C4" w:rsidTr="00C50429">
        <w:tc>
          <w:tcPr>
            <w:tcW w:w="2122" w:type="dxa"/>
          </w:tcPr>
          <w:p w:rsidR="00C50429" w:rsidRPr="007344C4" w:rsidRDefault="00C50429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HTR</w:t>
            </w:r>
          </w:p>
        </w:tc>
        <w:tc>
          <w:tcPr>
            <w:tcW w:w="6174" w:type="dxa"/>
          </w:tcPr>
          <w:p w:rsidR="00C50429" w:rsidRPr="0073418F" w:rsidRDefault="00C50429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Heating inlet steam by HTR </w:t>
            </w:r>
            <w:r w:rsidR="0073418F">
              <w:rPr>
                <w:rFonts w:ascii="Times New Roman" w:hAnsi="Times New Roman" w:cs="Times New Roman"/>
                <w:sz w:val="24"/>
                <w:szCs w:val="24"/>
              </w:rPr>
              <w:t xml:space="preserve">(production gas, 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200 </w:t>
            </w:r>
            <w:proofErr w:type="spellStart"/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MW</w:t>
            </w:r>
            <w:r w:rsidRPr="007344C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h</w:t>
            </w:r>
            <w:proofErr w:type="spellEnd"/>
            <w:r w:rsidR="0073418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50429" w:rsidRPr="007344C4" w:rsidTr="00C50429">
        <w:tc>
          <w:tcPr>
            <w:tcW w:w="2122" w:type="dxa"/>
          </w:tcPr>
          <w:p w:rsidR="00C50429" w:rsidRPr="007344C4" w:rsidRDefault="00C50429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HTR</w:t>
            </w:r>
          </w:p>
        </w:tc>
        <w:tc>
          <w:tcPr>
            <w:tcW w:w="6174" w:type="dxa"/>
          </w:tcPr>
          <w:p w:rsidR="00C50429" w:rsidRPr="0073418F" w:rsidRDefault="00C50429" w:rsidP="00BA7D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Heating inlet steam by HTR </w:t>
            </w:r>
            <w:r w:rsidR="0073418F">
              <w:rPr>
                <w:rFonts w:ascii="Times New Roman" w:hAnsi="Times New Roman" w:cs="Times New Roman"/>
                <w:sz w:val="24"/>
                <w:szCs w:val="24"/>
              </w:rPr>
              <w:t>(production gas,</w:t>
            </w:r>
            <w:r w:rsidRPr="007344C4">
              <w:rPr>
                <w:rFonts w:ascii="Times New Roman" w:hAnsi="Times New Roman" w:cs="Times New Roman"/>
                <w:sz w:val="24"/>
                <w:szCs w:val="24"/>
              </w:rPr>
              <w:t xml:space="preserve"> 20 </w:t>
            </w:r>
            <w:proofErr w:type="spellStart"/>
            <w:r w:rsidRPr="007344C4">
              <w:rPr>
                <w:rFonts w:ascii="Times New Roman" w:hAnsi="Times New Roman" w:cs="Times New Roman"/>
                <w:sz w:val="24"/>
                <w:szCs w:val="24"/>
              </w:rPr>
              <w:t>MW</w:t>
            </w:r>
            <w:r w:rsidRPr="007344C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h</w:t>
            </w:r>
            <w:proofErr w:type="spellEnd"/>
            <w:r w:rsidR="0073418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BA7DC0" w:rsidRPr="007344C4" w:rsidRDefault="00BA7DC0" w:rsidP="00BA7DC0">
      <w:pPr>
        <w:rPr>
          <w:sz w:val="24"/>
          <w:szCs w:val="24"/>
        </w:rPr>
      </w:pPr>
    </w:p>
    <w:p w:rsidR="002E5042" w:rsidRPr="007344C4" w:rsidRDefault="00232817" w:rsidP="00BA7DC0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When calculating the energy and mass balance, the flow chart of the operations is shown as follows:</w:t>
      </w:r>
    </w:p>
    <w:p w:rsidR="00232817" w:rsidRDefault="00232817" w:rsidP="00BA7DC0"/>
    <w:p w:rsidR="007A30CC" w:rsidRDefault="007A30CC" w:rsidP="007A30CC">
      <w:pPr>
        <w:jc w:val="center"/>
      </w:pPr>
      <w:r>
        <w:rPr>
          <w:noProof/>
        </w:rPr>
        <w:lastRenderedPageBreak/>
        <w:drawing>
          <wp:inline distT="0" distB="0" distL="0" distR="0" wp14:anchorId="5E5DE9E4" wp14:editId="53E2ACE3">
            <wp:extent cx="3309880" cy="2821813"/>
            <wp:effectExtent l="0" t="0" r="508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Figure 4b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4557" cy="2825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0F6D" w:rsidRDefault="00800F6D" w:rsidP="00D07271"/>
    <w:p w:rsidR="00D0792E" w:rsidRPr="007344C4" w:rsidRDefault="00D0792E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At present, the software uses a manual process for iterative calculation</w:t>
      </w:r>
      <w:r w:rsidR="002742CF" w:rsidRPr="007344C4">
        <w:rPr>
          <w:rFonts w:ascii="Times New Roman" w:hAnsi="Times New Roman" w:cs="Times New Roman"/>
          <w:sz w:val="24"/>
          <w:szCs w:val="24"/>
        </w:rPr>
        <w:t>.</w:t>
      </w:r>
    </w:p>
    <w:p w:rsidR="00D0792E" w:rsidRPr="007344C4" w:rsidRDefault="00D0792E" w:rsidP="00D07271">
      <w:pPr>
        <w:rPr>
          <w:sz w:val="24"/>
          <w:szCs w:val="24"/>
        </w:rPr>
      </w:pPr>
    </w:p>
    <w:p w:rsidR="000703F0" w:rsidRPr="007344C4" w:rsidRDefault="00800F6D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 xml:space="preserve">Follows is an example to calculate </w:t>
      </w:r>
      <w:r w:rsidR="00034A90">
        <w:rPr>
          <w:rFonts w:ascii="Times New Roman" w:hAnsi="Times New Roman" w:cs="Times New Roman"/>
          <w:sz w:val="24"/>
          <w:szCs w:val="24"/>
        </w:rPr>
        <w:t xml:space="preserve">the mass and energy balances </w:t>
      </w:r>
      <w:r w:rsidRPr="007344C4">
        <w:rPr>
          <w:rFonts w:ascii="Times New Roman" w:hAnsi="Times New Roman" w:cs="Times New Roman"/>
          <w:sz w:val="24"/>
          <w:szCs w:val="24"/>
        </w:rPr>
        <w:t xml:space="preserve">of </w:t>
      </w:r>
      <w:r w:rsidR="0005765B" w:rsidRPr="007344C4">
        <w:rPr>
          <w:rFonts w:ascii="Times New Roman" w:hAnsi="Times New Roman" w:cs="Times New Roman"/>
          <w:sz w:val="24"/>
          <w:szCs w:val="24"/>
        </w:rPr>
        <w:t>HTR-</w:t>
      </w:r>
      <w:proofErr w:type="spellStart"/>
      <w:r w:rsidR="0005765B" w:rsidRPr="007344C4">
        <w:rPr>
          <w:rFonts w:ascii="Times New Roman" w:hAnsi="Times New Roman" w:cs="Times New Roman"/>
          <w:sz w:val="24"/>
          <w:szCs w:val="24"/>
        </w:rPr>
        <w:t>BiGas</w:t>
      </w:r>
      <w:proofErr w:type="spellEnd"/>
      <w:r w:rsidR="0005765B" w:rsidRPr="007344C4">
        <w:rPr>
          <w:rFonts w:ascii="Times New Roman" w:hAnsi="Times New Roman" w:cs="Times New Roman"/>
          <w:sz w:val="24"/>
          <w:szCs w:val="24"/>
        </w:rPr>
        <w:t>:</w:t>
      </w:r>
    </w:p>
    <w:p w:rsidR="0005765B" w:rsidRPr="007344C4" w:rsidRDefault="0005765B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Pr="007344C4">
        <w:rPr>
          <w:rFonts w:ascii="Times New Roman" w:hAnsi="Times New Roman" w:cs="Times New Roman"/>
          <w:sz w:val="24"/>
          <w:szCs w:val="24"/>
        </w:rPr>
        <w:t>1) Start the software;</w:t>
      </w:r>
    </w:p>
    <w:p w:rsidR="0005765B" w:rsidRPr="007344C4" w:rsidRDefault="0005765B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Pr="007344C4">
        <w:rPr>
          <w:rFonts w:ascii="Times New Roman" w:hAnsi="Times New Roman" w:cs="Times New Roman"/>
          <w:sz w:val="24"/>
          <w:szCs w:val="24"/>
        </w:rPr>
        <w:t>2) Load Fuel-8%.xlsx;</w:t>
      </w:r>
      <w:r w:rsidR="00025C1F">
        <w:rPr>
          <w:rFonts w:ascii="Times New Roman" w:hAnsi="Times New Roman" w:cs="Times New Roman"/>
          <w:sz w:val="24"/>
          <w:szCs w:val="24"/>
        </w:rPr>
        <w:t xml:space="preserve"> (in the input.zip)</w:t>
      </w:r>
    </w:p>
    <w:p w:rsidR="0005765B" w:rsidRPr="007344C4" w:rsidRDefault="0005765B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Pr="007344C4">
        <w:rPr>
          <w:rFonts w:ascii="Times New Roman" w:hAnsi="Times New Roman" w:cs="Times New Roman"/>
          <w:sz w:val="24"/>
          <w:szCs w:val="24"/>
        </w:rPr>
        <w:t>3) Load Work-8%-200-G.xlsx;</w:t>
      </w:r>
      <w:r w:rsidR="00025C1F">
        <w:rPr>
          <w:rFonts w:ascii="Times New Roman" w:hAnsi="Times New Roman" w:cs="Times New Roman"/>
          <w:sz w:val="24"/>
          <w:szCs w:val="24"/>
        </w:rPr>
        <w:t xml:space="preserve"> (in the input.zip)</w:t>
      </w:r>
    </w:p>
    <w:p w:rsidR="0005765B" w:rsidRPr="007344C4" w:rsidRDefault="0005765B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Pr="007344C4">
        <w:rPr>
          <w:rFonts w:ascii="Times New Roman" w:hAnsi="Times New Roman" w:cs="Times New Roman"/>
          <w:sz w:val="24"/>
          <w:szCs w:val="24"/>
        </w:rPr>
        <w:t>4) Click “Cal” button in “Cal Input and others”;</w:t>
      </w:r>
    </w:p>
    <w:p w:rsidR="0005765B" w:rsidRPr="007344C4" w:rsidRDefault="0005765B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5) Click “Cal” button in “Cal Output”;</w:t>
      </w:r>
    </w:p>
    <w:p w:rsidR="0005765B" w:rsidRPr="007344C4" w:rsidRDefault="0005765B" w:rsidP="00D07271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6) Click “Cal” button in “Cal Mass”;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7) Click “Cal” button in “Cal Energy middle”;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8) Click “Cal” button in “Cal Energy”;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Pr="007344C4">
        <w:rPr>
          <w:rFonts w:ascii="Times New Roman" w:hAnsi="Times New Roman" w:cs="Times New Roman"/>
          <w:sz w:val="24"/>
          <w:szCs w:val="24"/>
        </w:rPr>
        <w:t>9) Load Fuel-40%.xlsx;</w:t>
      </w:r>
      <w:r w:rsidR="00271995">
        <w:rPr>
          <w:rFonts w:ascii="Times New Roman" w:hAnsi="Times New Roman" w:cs="Times New Roman"/>
          <w:sz w:val="24"/>
          <w:szCs w:val="24"/>
        </w:rPr>
        <w:t xml:space="preserve"> </w:t>
      </w:r>
      <w:r w:rsidR="00271995">
        <w:rPr>
          <w:rFonts w:ascii="Times New Roman" w:hAnsi="Times New Roman" w:cs="Times New Roman"/>
          <w:sz w:val="24"/>
          <w:szCs w:val="24"/>
        </w:rPr>
        <w:t>(in the input.zip)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="0001618A" w:rsidRPr="007344C4">
        <w:rPr>
          <w:rFonts w:ascii="Times New Roman" w:hAnsi="Times New Roman" w:cs="Times New Roman"/>
          <w:sz w:val="24"/>
          <w:szCs w:val="24"/>
        </w:rPr>
        <w:t>10</w:t>
      </w:r>
      <w:r w:rsidRPr="007344C4">
        <w:rPr>
          <w:rFonts w:ascii="Times New Roman" w:hAnsi="Times New Roman" w:cs="Times New Roman"/>
          <w:sz w:val="24"/>
          <w:szCs w:val="24"/>
        </w:rPr>
        <w:t>) Load Work-40%-200-HTR-BiGas.xlsx;</w:t>
      </w:r>
      <w:bookmarkStart w:id="3" w:name="_GoBack"/>
      <w:bookmarkEnd w:id="3"/>
      <w:r w:rsidR="00271995" w:rsidRPr="00271995">
        <w:rPr>
          <w:rFonts w:ascii="Times New Roman" w:hAnsi="Times New Roman" w:cs="Times New Roman"/>
          <w:sz w:val="24"/>
          <w:szCs w:val="24"/>
        </w:rPr>
        <w:t xml:space="preserve"> </w:t>
      </w:r>
      <w:r w:rsidR="00271995">
        <w:rPr>
          <w:rFonts w:ascii="Times New Roman" w:hAnsi="Times New Roman" w:cs="Times New Roman"/>
          <w:sz w:val="24"/>
          <w:szCs w:val="24"/>
        </w:rPr>
        <w:t>(in the input.zip)</w:t>
      </w:r>
    </w:p>
    <w:p w:rsidR="0001618A" w:rsidRPr="007344C4" w:rsidRDefault="0001618A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Pr="007344C4">
        <w:rPr>
          <w:rFonts w:ascii="Times New Roman" w:hAnsi="Times New Roman" w:cs="Times New Roman"/>
          <w:sz w:val="24"/>
          <w:szCs w:val="24"/>
        </w:rPr>
        <w:t>11) Check the option box of “HTR” in “Cal Energy middle”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="0001618A" w:rsidRPr="007344C4">
        <w:rPr>
          <w:rFonts w:ascii="Times New Roman" w:hAnsi="Times New Roman" w:cs="Times New Roman"/>
          <w:sz w:val="24"/>
          <w:szCs w:val="24"/>
        </w:rPr>
        <w:t>12</w:t>
      </w:r>
      <w:r w:rsidRPr="007344C4">
        <w:rPr>
          <w:rFonts w:ascii="Times New Roman" w:hAnsi="Times New Roman" w:cs="Times New Roman"/>
          <w:sz w:val="24"/>
          <w:szCs w:val="24"/>
        </w:rPr>
        <w:t>) Click “Cal” button in “Cal Input and others”;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</w:t>
      </w:r>
      <w:r w:rsidR="0001618A" w:rsidRPr="007344C4">
        <w:rPr>
          <w:rFonts w:ascii="Times New Roman" w:hAnsi="Times New Roman" w:cs="Times New Roman"/>
          <w:sz w:val="24"/>
          <w:szCs w:val="24"/>
        </w:rPr>
        <w:t>13</w:t>
      </w:r>
      <w:r w:rsidRPr="007344C4">
        <w:rPr>
          <w:rFonts w:ascii="Times New Roman" w:hAnsi="Times New Roman" w:cs="Times New Roman"/>
          <w:sz w:val="24"/>
          <w:szCs w:val="24"/>
        </w:rPr>
        <w:t>) Click “Cal” button in “Cal Output”;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</w:t>
      </w:r>
      <w:r w:rsidR="0001618A" w:rsidRPr="007344C4">
        <w:rPr>
          <w:rFonts w:ascii="Times New Roman" w:hAnsi="Times New Roman" w:cs="Times New Roman"/>
          <w:sz w:val="24"/>
          <w:szCs w:val="24"/>
        </w:rPr>
        <w:t>14</w:t>
      </w:r>
      <w:r w:rsidRPr="007344C4">
        <w:rPr>
          <w:rFonts w:ascii="Times New Roman" w:hAnsi="Times New Roman" w:cs="Times New Roman"/>
          <w:sz w:val="24"/>
          <w:szCs w:val="24"/>
        </w:rPr>
        <w:t>) Click “Cal” button in “Cal Mass”;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</w:t>
      </w:r>
      <w:r w:rsidR="0001618A" w:rsidRPr="007344C4">
        <w:rPr>
          <w:rFonts w:ascii="Times New Roman" w:hAnsi="Times New Roman" w:cs="Times New Roman"/>
          <w:sz w:val="24"/>
          <w:szCs w:val="24"/>
        </w:rPr>
        <w:t>15</w:t>
      </w:r>
      <w:r w:rsidRPr="007344C4">
        <w:rPr>
          <w:rFonts w:ascii="Times New Roman" w:hAnsi="Times New Roman" w:cs="Times New Roman"/>
          <w:sz w:val="24"/>
          <w:szCs w:val="24"/>
        </w:rPr>
        <w:t>) Click “Cal” button in “Cal Energy middle”;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</w:t>
      </w:r>
      <w:r w:rsidR="0001618A" w:rsidRPr="007344C4">
        <w:rPr>
          <w:rFonts w:ascii="Times New Roman" w:hAnsi="Times New Roman" w:cs="Times New Roman"/>
          <w:sz w:val="24"/>
          <w:szCs w:val="24"/>
        </w:rPr>
        <w:t>16</w:t>
      </w:r>
      <w:r w:rsidRPr="007344C4">
        <w:rPr>
          <w:rFonts w:ascii="Times New Roman" w:hAnsi="Times New Roman" w:cs="Times New Roman"/>
          <w:sz w:val="24"/>
          <w:szCs w:val="24"/>
        </w:rPr>
        <w:t>) Click “Cal” button in “Cal Energy”;</w:t>
      </w:r>
    </w:p>
    <w:p w:rsidR="0001618A" w:rsidRPr="007344C4" w:rsidRDefault="0001618A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 xml:space="preserve">(17) Compare the </w:t>
      </w:r>
      <w:r w:rsidRPr="007344C4">
        <w:rPr>
          <w:rFonts w:ascii="Times New Roman" w:hAnsi="Times New Roman" w:cs="Times New Roman" w:hint="eastAsia"/>
          <w:sz w:val="24"/>
          <w:szCs w:val="24"/>
        </w:rPr>
        <w:t>va</w:t>
      </w:r>
      <w:r w:rsidRPr="007344C4">
        <w:rPr>
          <w:rFonts w:ascii="Times New Roman" w:hAnsi="Times New Roman" w:cs="Times New Roman"/>
          <w:sz w:val="24"/>
          <w:szCs w:val="24"/>
        </w:rPr>
        <w:t>lues of “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QiHD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” (Item 32) in the last two steps, and continue </w:t>
      </w:r>
      <w:r w:rsidR="00812F0E">
        <w:rPr>
          <w:rFonts w:ascii="Times New Roman" w:hAnsi="Times New Roman" w:cs="Times New Roman"/>
          <w:sz w:val="24"/>
          <w:szCs w:val="24"/>
        </w:rPr>
        <w:t xml:space="preserve">the </w:t>
      </w:r>
      <w:r w:rsidRPr="007344C4">
        <w:rPr>
          <w:rFonts w:ascii="Times New Roman" w:hAnsi="Times New Roman" w:cs="Times New Roman"/>
          <w:sz w:val="24"/>
          <w:szCs w:val="24"/>
        </w:rPr>
        <w:t>next step if they are not close.</w:t>
      </w:r>
      <w:r w:rsidR="001B019F" w:rsidRPr="007344C4">
        <w:rPr>
          <w:rFonts w:ascii="Times New Roman" w:hAnsi="Times New Roman" w:cs="Times New Roman"/>
          <w:sz w:val="24"/>
          <w:szCs w:val="24"/>
        </w:rPr>
        <w:t xml:space="preserve"> If they are close, go to (22).</w:t>
      </w:r>
    </w:p>
    <w:p w:rsidR="0001618A" w:rsidRPr="007344C4" w:rsidRDefault="0001618A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18) Click “Cal2” button in “Cal Mass”;</w:t>
      </w:r>
    </w:p>
    <w:p w:rsidR="0001618A" w:rsidRPr="007344C4" w:rsidRDefault="0001618A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19) Click “Cal2” button in “Cal Output”;</w:t>
      </w:r>
    </w:p>
    <w:p w:rsidR="0001618A" w:rsidRPr="007344C4" w:rsidRDefault="0001618A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Pr="007344C4">
        <w:rPr>
          <w:rFonts w:ascii="Times New Roman" w:hAnsi="Times New Roman" w:cs="Times New Roman"/>
          <w:sz w:val="24"/>
          <w:szCs w:val="24"/>
        </w:rPr>
        <w:t>20) Click “Cal2” button in “Cal Input and others”;</w:t>
      </w:r>
    </w:p>
    <w:p w:rsidR="0001618A" w:rsidRPr="007344C4" w:rsidRDefault="0001618A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21) Go</w:t>
      </w:r>
      <w:r w:rsidR="001B019F" w:rsidRPr="007344C4">
        <w:rPr>
          <w:rFonts w:ascii="Times New Roman" w:hAnsi="Times New Roman" w:cs="Times New Roman"/>
          <w:sz w:val="24"/>
          <w:szCs w:val="24"/>
        </w:rPr>
        <w:t xml:space="preserve"> </w:t>
      </w:r>
      <w:r w:rsidRPr="007344C4">
        <w:rPr>
          <w:rFonts w:ascii="Times New Roman" w:hAnsi="Times New Roman" w:cs="Times New Roman"/>
          <w:sz w:val="24"/>
          <w:szCs w:val="24"/>
        </w:rPr>
        <w:t xml:space="preserve">to step </w:t>
      </w:r>
      <w:r w:rsidR="001B019F" w:rsidRPr="007344C4">
        <w:rPr>
          <w:rFonts w:ascii="Times New Roman" w:hAnsi="Times New Roman" w:cs="Times New Roman"/>
          <w:sz w:val="24"/>
          <w:szCs w:val="24"/>
        </w:rPr>
        <w:t>(14)</w:t>
      </w:r>
    </w:p>
    <w:p w:rsidR="00C12B04" w:rsidRDefault="001B019F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22)</w:t>
      </w:r>
      <w:r w:rsidR="0001618A" w:rsidRPr="007344C4">
        <w:rPr>
          <w:rFonts w:ascii="Times New Roman" w:hAnsi="Times New Roman" w:cs="Times New Roman"/>
          <w:sz w:val="24"/>
          <w:szCs w:val="24"/>
        </w:rPr>
        <w:t xml:space="preserve"> </w:t>
      </w:r>
      <w:r w:rsidRPr="007344C4">
        <w:rPr>
          <w:rFonts w:ascii="Times New Roman" w:hAnsi="Times New Roman" w:cs="Times New Roman"/>
          <w:sz w:val="24"/>
          <w:szCs w:val="24"/>
        </w:rPr>
        <w:t xml:space="preserve">Check the value of “Q11-Q11G=-QE” (Item 27). If it is not a case </w:t>
      </w:r>
      <w:r w:rsidR="00C12B04">
        <w:rPr>
          <w:rFonts w:ascii="Times New Roman" w:hAnsi="Times New Roman" w:cs="Times New Roman"/>
          <w:sz w:val="24"/>
          <w:szCs w:val="24"/>
        </w:rPr>
        <w:t xml:space="preserve">related to </w:t>
      </w:r>
      <w:r w:rsidRPr="007344C4">
        <w:rPr>
          <w:rFonts w:ascii="Times New Roman" w:hAnsi="Times New Roman" w:cs="Times New Roman"/>
          <w:sz w:val="24"/>
          <w:szCs w:val="24"/>
        </w:rPr>
        <w:t>“E” (Electric auxiliary heating), the absolute value of it should be less than 1</w:t>
      </w:r>
      <w:r w:rsidR="00C12B04">
        <w:rPr>
          <w:rFonts w:ascii="Times New Roman" w:hAnsi="Times New Roman" w:cs="Times New Roman"/>
          <w:sz w:val="24"/>
          <w:szCs w:val="24"/>
        </w:rPr>
        <w:t xml:space="preserve"> when the </w:t>
      </w:r>
      <w:r w:rsidR="00C12B04">
        <w:rPr>
          <w:rFonts w:ascii="Times New Roman" w:hAnsi="Times New Roman" w:cs="Times New Roman"/>
          <w:sz w:val="24"/>
          <w:szCs w:val="24"/>
        </w:rPr>
        <w:lastRenderedPageBreak/>
        <w:t>calculation is finished</w:t>
      </w:r>
      <w:r w:rsidRPr="007344C4">
        <w:rPr>
          <w:rFonts w:ascii="Times New Roman" w:hAnsi="Times New Roman" w:cs="Times New Roman"/>
          <w:sz w:val="24"/>
          <w:szCs w:val="24"/>
        </w:rPr>
        <w:t>. For the cases of “E” (Electric auxiliary heating), it should be a value less than 0.</w:t>
      </w:r>
      <w:r w:rsidR="00C12B04">
        <w:rPr>
          <w:rFonts w:ascii="Times New Roman" w:hAnsi="Times New Roman" w:cs="Times New Roman"/>
          <w:sz w:val="24"/>
          <w:szCs w:val="24"/>
        </w:rPr>
        <w:t xml:space="preserve"> </w:t>
      </w:r>
      <w:r w:rsidR="00C12B04" w:rsidRPr="007344C4">
        <w:rPr>
          <w:rFonts w:ascii="Times New Roman" w:hAnsi="Times New Roman" w:cs="Times New Roman"/>
          <w:sz w:val="24"/>
          <w:szCs w:val="24"/>
        </w:rPr>
        <w:t xml:space="preserve">If it is a case </w:t>
      </w:r>
      <w:r w:rsidR="00C12B04">
        <w:rPr>
          <w:rFonts w:ascii="Times New Roman" w:hAnsi="Times New Roman" w:cs="Times New Roman"/>
          <w:sz w:val="24"/>
          <w:szCs w:val="24"/>
        </w:rPr>
        <w:t xml:space="preserve">related to </w:t>
      </w:r>
      <w:r w:rsidR="00C12B04" w:rsidRPr="007344C4">
        <w:rPr>
          <w:rFonts w:ascii="Times New Roman" w:hAnsi="Times New Roman" w:cs="Times New Roman"/>
          <w:sz w:val="24"/>
          <w:szCs w:val="24"/>
        </w:rPr>
        <w:t>“E” (Electric auxiliary heating</w:t>
      </w:r>
      <w:r w:rsidR="00C12B04">
        <w:rPr>
          <w:rFonts w:ascii="Times New Roman" w:hAnsi="Times New Roman" w:cs="Times New Roman"/>
          <w:sz w:val="24"/>
          <w:szCs w:val="24"/>
        </w:rPr>
        <w:t xml:space="preserve">) and the value of </w:t>
      </w:r>
      <w:r w:rsidR="00C12B04" w:rsidRPr="007344C4">
        <w:rPr>
          <w:rFonts w:ascii="Times New Roman" w:hAnsi="Times New Roman" w:cs="Times New Roman"/>
          <w:sz w:val="24"/>
          <w:szCs w:val="24"/>
        </w:rPr>
        <w:t>“Q11-Q11G=-QE”</w:t>
      </w:r>
      <w:r w:rsidR="00C12B04">
        <w:rPr>
          <w:rFonts w:ascii="Times New Roman" w:hAnsi="Times New Roman" w:cs="Times New Roman"/>
          <w:sz w:val="24"/>
          <w:szCs w:val="24"/>
        </w:rPr>
        <w:t xml:space="preserve"> is bigger than 0, then go to (2). Otherwise, the calculation ends. </w:t>
      </w:r>
    </w:p>
    <w:p w:rsidR="00C12B04" w:rsidRDefault="001B019F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Here, since the case is for “HTR-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BiGas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” not </w:t>
      </w:r>
      <w:r w:rsidR="00785963">
        <w:rPr>
          <w:rFonts w:ascii="Times New Roman" w:hAnsi="Times New Roman" w:cs="Times New Roman"/>
          <w:sz w:val="24"/>
          <w:szCs w:val="24"/>
        </w:rPr>
        <w:t xml:space="preserve">for </w:t>
      </w:r>
      <w:r w:rsidRPr="007344C4">
        <w:rPr>
          <w:rFonts w:ascii="Times New Roman" w:hAnsi="Times New Roman" w:cs="Times New Roman"/>
          <w:sz w:val="24"/>
          <w:szCs w:val="24"/>
        </w:rPr>
        <w:t>“E”, if the absolute value of “Q11-Q11G=-QE” (Item 27) is bigger than 1, we will go to (2).</w:t>
      </w:r>
      <w:r w:rsidR="00C12B04">
        <w:rPr>
          <w:rFonts w:ascii="Times New Roman" w:hAnsi="Times New Roman" w:cs="Times New Roman"/>
          <w:sz w:val="24"/>
          <w:szCs w:val="24"/>
        </w:rPr>
        <w:t xml:space="preserve"> Otherwise, </w:t>
      </w:r>
      <w:r w:rsidR="00C12B04" w:rsidRPr="007344C4">
        <w:rPr>
          <w:rFonts w:ascii="Times New Roman" w:hAnsi="Times New Roman" w:cs="Times New Roman"/>
          <w:sz w:val="24"/>
          <w:szCs w:val="24"/>
        </w:rPr>
        <w:t>the calculation ends.</w:t>
      </w:r>
    </w:p>
    <w:p w:rsidR="0001618A" w:rsidRPr="007344C4" w:rsidRDefault="001B019F" w:rsidP="0001618A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 xml:space="preserve">In addition, we </w:t>
      </w:r>
      <w:r w:rsidR="00356782" w:rsidRPr="007344C4">
        <w:rPr>
          <w:rFonts w:ascii="Times New Roman" w:hAnsi="Times New Roman" w:cs="Times New Roman"/>
          <w:sz w:val="24"/>
          <w:szCs w:val="24"/>
        </w:rPr>
        <w:t xml:space="preserve">should </w:t>
      </w:r>
      <w:r w:rsidRPr="007344C4">
        <w:rPr>
          <w:rFonts w:ascii="Times New Roman" w:hAnsi="Times New Roman" w:cs="Times New Roman"/>
          <w:sz w:val="24"/>
          <w:szCs w:val="24"/>
        </w:rPr>
        <w:t>modify the value of “Flow rate-P4-Raw gas” (Item 15) in Work-40%-200-HTR-BiGas.xlsx which is loaded at step (10) according to the value of “Q11-Q11G=-QE”. If the value of “Q11-Q11G=-QE” is too big, we will increase the value of “Flow rate-P4-Raw gas”</w:t>
      </w:r>
      <w:r w:rsidR="00356782" w:rsidRPr="007344C4">
        <w:rPr>
          <w:rFonts w:ascii="Times New Roman" w:hAnsi="Times New Roman" w:cs="Times New Roman"/>
          <w:sz w:val="24"/>
          <w:szCs w:val="24"/>
        </w:rPr>
        <w:t xml:space="preserve">, and vice versa. </w:t>
      </w:r>
    </w:p>
    <w:p w:rsidR="0005765B" w:rsidRPr="007344C4" w:rsidRDefault="0005765B" w:rsidP="0005765B">
      <w:pPr>
        <w:rPr>
          <w:rFonts w:ascii="Times New Roman" w:hAnsi="Times New Roman" w:cs="Times New Roman"/>
          <w:sz w:val="24"/>
          <w:szCs w:val="24"/>
        </w:rPr>
      </w:pPr>
    </w:p>
    <w:p w:rsidR="0005765B" w:rsidRPr="007344C4" w:rsidRDefault="00FA43A4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A</w:t>
      </w:r>
      <w:r w:rsidRPr="007344C4">
        <w:rPr>
          <w:rFonts w:ascii="Times New Roman" w:hAnsi="Times New Roman" w:cs="Times New Roman"/>
          <w:sz w:val="24"/>
          <w:szCs w:val="24"/>
        </w:rPr>
        <w:t>fter finishing the calculation, we can get the related results at the following location:</w:t>
      </w:r>
    </w:p>
    <w:p w:rsidR="00FA43A4" w:rsidRPr="007344C4" w:rsidRDefault="00FA43A4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</w:t>
      </w:r>
      <w:r w:rsidR="00AA6D65" w:rsidRPr="007344C4">
        <w:rPr>
          <w:rFonts w:ascii="Times New Roman" w:hAnsi="Times New Roman" w:cs="Times New Roman"/>
          <w:sz w:val="24"/>
          <w:szCs w:val="24"/>
        </w:rPr>
        <w:t>a</w:t>
      </w:r>
      <w:r w:rsidRPr="007344C4">
        <w:rPr>
          <w:rFonts w:ascii="Times New Roman" w:hAnsi="Times New Roman" w:cs="Times New Roman"/>
          <w:sz w:val="24"/>
          <w:szCs w:val="24"/>
        </w:rPr>
        <w:t>) Flow rates of final product gas in P16 for SNG production from “Flow rate” (Item 161-172) in “Cal Output”.</w:t>
      </w:r>
    </w:p>
    <w:p w:rsidR="00FA43A4" w:rsidRPr="007344C4" w:rsidRDefault="00FA43A4" w:rsidP="00FA43A4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</w:t>
      </w:r>
      <w:r w:rsidR="00AA6D65" w:rsidRPr="007344C4">
        <w:rPr>
          <w:rFonts w:ascii="Times New Roman" w:hAnsi="Times New Roman" w:cs="Times New Roman"/>
          <w:sz w:val="24"/>
          <w:szCs w:val="24"/>
        </w:rPr>
        <w:t>b</w:t>
      </w:r>
      <w:r w:rsidRPr="007344C4">
        <w:rPr>
          <w:rFonts w:ascii="Times New Roman" w:hAnsi="Times New Roman" w:cs="Times New Roman"/>
          <w:sz w:val="24"/>
          <w:szCs w:val="24"/>
        </w:rPr>
        <w:t>) Flow rates of final product gas in P17 for hydrogen production from “Flow rate” (Item 173) in “Cal Output”.</w:t>
      </w:r>
    </w:p>
    <w:p w:rsidR="00FA43A4" w:rsidRPr="007344C4" w:rsidRDefault="00FA43A4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/>
          <w:sz w:val="24"/>
          <w:szCs w:val="24"/>
        </w:rPr>
        <w:t>(</w:t>
      </w:r>
      <w:r w:rsidR="00AA6D65" w:rsidRPr="007344C4">
        <w:rPr>
          <w:rFonts w:ascii="Times New Roman" w:hAnsi="Times New Roman" w:cs="Times New Roman"/>
          <w:sz w:val="24"/>
          <w:szCs w:val="24"/>
        </w:rPr>
        <w:t>c</w:t>
      </w:r>
      <w:r w:rsidRPr="007344C4">
        <w:rPr>
          <w:rFonts w:ascii="Times New Roman" w:hAnsi="Times New Roman" w:cs="Times New Roman"/>
          <w:sz w:val="24"/>
          <w:szCs w:val="24"/>
        </w:rPr>
        <w:t>) Other values</w:t>
      </w:r>
      <w:r w:rsidR="00AA6D65" w:rsidRPr="007344C4">
        <w:rPr>
          <w:rFonts w:ascii="Times New Roman" w:hAnsi="Times New Roman" w:cs="Times New Roman"/>
          <w:sz w:val="24"/>
          <w:szCs w:val="24"/>
        </w:rPr>
        <w:t xml:space="preserve"> related to mass balance</w:t>
      </w:r>
      <w:r w:rsidRPr="007344C4">
        <w:rPr>
          <w:rFonts w:ascii="Times New Roman" w:hAnsi="Times New Roman" w:cs="Times New Roman"/>
          <w:sz w:val="24"/>
          <w:szCs w:val="24"/>
        </w:rPr>
        <w:t xml:space="preserve">, such as 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Xg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λotr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λch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λv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, ZH2, ZCO, ZCH4, ZC2H2, ZC2H4, ZC2H6, ZC3H6, 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Ztar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344C4">
        <w:rPr>
          <w:rFonts w:ascii="Times New Roman" w:hAnsi="Times New Roman" w:cs="Times New Roman"/>
          <w:sz w:val="24"/>
          <w:szCs w:val="24"/>
        </w:rPr>
        <w:t>Zbtx</w:t>
      </w:r>
      <w:proofErr w:type="spellEnd"/>
      <w:r w:rsidRPr="007344C4">
        <w:rPr>
          <w:rFonts w:ascii="Times New Roman" w:hAnsi="Times New Roman" w:cs="Times New Roman"/>
          <w:sz w:val="24"/>
          <w:szCs w:val="24"/>
        </w:rPr>
        <w:t>, etc., of each step in “Cal Mass”.</w:t>
      </w:r>
    </w:p>
    <w:p w:rsidR="00FA43A4" w:rsidRPr="007344C4" w:rsidRDefault="00FA43A4" w:rsidP="0005765B">
      <w:pPr>
        <w:rPr>
          <w:rFonts w:ascii="Times New Roman" w:hAnsi="Times New Roman" w:cs="Times New Roman"/>
          <w:sz w:val="24"/>
          <w:szCs w:val="24"/>
        </w:rPr>
      </w:pPr>
      <w:r w:rsidRPr="007344C4">
        <w:rPr>
          <w:rFonts w:ascii="Times New Roman" w:hAnsi="Times New Roman" w:cs="Times New Roman" w:hint="eastAsia"/>
          <w:sz w:val="24"/>
          <w:szCs w:val="24"/>
        </w:rPr>
        <w:t>(</w:t>
      </w:r>
      <w:r w:rsidR="00AA6D65" w:rsidRPr="007344C4">
        <w:rPr>
          <w:rFonts w:ascii="Times New Roman" w:hAnsi="Times New Roman" w:cs="Times New Roman"/>
          <w:sz w:val="24"/>
          <w:szCs w:val="24"/>
        </w:rPr>
        <w:t>d</w:t>
      </w:r>
      <w:r w:rsidRPr="007344C4">
        <w:rPr>
          <w:rFonts w:ascii="Times New Roman" w:hAnsi="Times New Roman" w:cs="Times New Roman"/>
          <w:sz w:val="24"/>
          <w:szCs w:val="24"/>
        </w:rPr>
        <w:t xml:space="preserve">) </w:t>
      </w:r>
      <w:r w:rsidR="00AA6D65" w:rsidRPr="007344C4">
        <w:rPr>
          <w:rFonts w:ascii="Times New Roman" w:hAnsi="Times New Roman" w:cs="Times New Roman"/>
          <w:sz w:val="24"/>
          <w:szCs w:val="24"/>
        </w:rPr>
        <w:t xml:space="preserve">Results of energy balance of each step, Q11-Q11G (Item 27), QE (El, Item 28), </w:t>
      </w:r>
      <w:proofErr w:type="spellStart"/>
      <w:r w:rsidR="00AA6D65" w:rsidRPr="007344C4">
        <w:rPr>
          <w:rFonts w:ascii="Times New Roman" w:hAnsi="Times New Roman" w:cs="Times New Roman"/>
          <w:sz w:val="24"/>
          <w:szCs w:val="24"/>
        </w:rPr>
        <w:t>QiHD</w:t>
      </w:r>
      <w:proofErr w:type="spellEnd"/>
      <w:r w:rsidR="00AA6D65" w:rsidRPr="007344C4">
        <w:rPr>
          <w:rFonts w:ascii="Times New Roman" w:hAnsi="Times New Roman" w:cs="Times New Roman"/>
          <w:sz w:val="24"/>
          <w:szCs w:val="24"/>
        </w:rPr>
        <w:t xml:space="preserve"> (Item 32), </w:t>
      </w:r>
      <w:proofErr w:type="spellStart"/>
      <w:proofErr w:type="gramStart"/>
      <w:r w:rsidR="00AA6D65" w:rsidRPr="007344C4">
        <w:rPr>
          <w:rFonts w:ascii="Times New Roman" w:hAnsi="Times New Roman" w:cs="Times New Roman"/>
          <w:sz w:val="24"/>
          <w:szCs w:val="24"/>
        </w:rPr>
        <w:t>EPG,rec</w:t>
      </w:r>
      <w:proofErr w:type="spellEnd"/>
      <w:proofErr w:type="gramEnd"/>
      <w:r w:rsidR="00AA6D65" w:rsidRPr="007344C4">
        <w:rPr>
          <w:rFonts w:ascii="Times New Roman" w:hAnsi="Times New Roman" w:cs="Times New Roman"/>
          <w:sz w:val="24"/>
          <w:szCs w:val="24"/>
        </w:rPr>
        <w:t xml:space="preserve"> (Item 34) and various efficiencies (Item 38-40, 41-45) in “Cal Energy”.</w:t>
      </w:r>
    </w:p>
    <w:p w:rsidR="00FA43A4" w:rsidRPr="00FA43A4" w:rsidRDefault="00FA43A4" w:rsidP="0005765B">
      <w:pPr>
        <w:rPr>
          <w:rFonts w:ascii="Times New Roman" w:hAnsi="Times New Roman" w:cs="Times New Roman"/>
          <w:sz w:val="24"/>
          <w:szCs w:val="24"/>
        </w:rPr>
      </w:pPr>
    </w:p>
    <w:sectPr w:rsidR="00FA43A4" w:rsidRPr="00FA43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584B" w:rsidRDefault="00BF584B" w:rsidP="002E5FB6">
      <w:r>
        <w:separator/>
      </w:r>
    </w:p>
  </w:endnote>
  <w:endnote w:type="continuationSeparator" w:id="0">
    <w:p w:rsidR="00BF584B" w:rsidRDefault="00BF584B" w:rsidP="002E5F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584B" w:rsidRDefault="00BF584B" w:rsidP="002E5FB6">
      <w:r>
        <w:separator/>
      </w:r>
    </w:p>
  </w:footnote>
  <w:footnote w:type="continuationSeparator" w:id="0">
    <w:p w:rsidR="00BF584B" w:rsidRDefault="00BF584B" w:rsidP="002E5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1793E"/>
    <w:multiLevelType w:val="hybridMultilevel"/>
    <w:tmpl w:val="34063AC0"/>
    <w:lvl w:ilvl="0" w:tplc="FA8450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6BF5C9E"/>
    <w:multiLevelType w:val="hybridMultilevel"/>
    <w:tmpl w:val="11E0FB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286317E"/>
    <w:multiLevelType w:val="hybridMultilevel"/>
    <w:tmpl w:val="ED7658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34C40D2"/>
    <w:multiLevelType w:val="hybridMultilevel"/>
    <w:tmpl w:val="F19EE4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FE2425"/>
    <w:multiLevelType w:val="hybridMultilevel"/>
    <w:tmpl w:val="CB983C8C"/>
    <w:lvl w:ilvl="0" w:tplc="04090001">
      <w:start w:val="1"/>
      <w:numFmt w:val="bullet"/>
      <w:lvlText w:val=""/>
      <w:lvlJc w:val="left"/>
      <w:pPr>
        <w:ind w:left="523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3" w:hanging="420"/>
      </w:pPr>
      <w:rPr>
        <w:rFonts w:ascii="Wingdings" w:hAnsi="Wingdings" w:hint="default"/>
      </w:rPr>
    </w:lvl>
  </w:abstractNum>
  <w:abstractNum w:abstractNumId="5" w15:restartNumberingAfterBreak="0">
    <w:nsid w:val="3DB210DD"/>
    <w:multiLevelType w:val="hybridMultilevel"/>
    <w:tmpl w:val="421207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E95666C"/>
    <w:multiLevelType w:val="hybridMultilevel"/>
    <w:tmpl w:val="379240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9E569AD"/>
    <w:multiLevelType w:val="hybridMultilevel"/>
    <w:tmpl w:val="A60A63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1973762"/>
    <w:multiLevelType w:val="hybridMultilevel"/>
    <w:tmpl w:val="F2AE9A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3271C13"/>
    <w:multiLevelType w:val="hybridMultilevel"/>
    <w:tmpl w:val="960E1D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67E91FB7"/>
    <w:multiLevelType w:val="hybridMultilevel"/>
    <w:tmpl w:val="AD6202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"/>
  </w:num>
  <w:num w:numId="4">
    <w:abstractNumId w:val="4"/>
  </w:num>
  <w:num w:numId="5">
    <w:abstractNumId w:val="8"/>
  </w:num>
  <w:num w:numId="6">
    <w:abstractNumId w:val="9"/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zW1MDKwsLA0MjBR0lEKTi0uzszPAykwrgUAKMODGywAAAA="/>
  </w:docVars>
  <w:rsids>
    <w:rsidRoot w:val="00C702F3"/>
    <w:rsid w:val="00000F0A"/>
    <w:rsid w:val="00001964"/>
    <w:rsid w:val="00007B24"/>
    <w:rsid w:val="00007CD5"/>
    <w:rsid w:val="000101B2"/>
    <w:rsid w:val="0001618A"/>
    <w:rsid w:val="00024BC7"/>
    <w:rsid w:val="00025C1F"/>
    <w:rsid w:val="00031962"/>
    <w:rsid w:val="00034A90"/>
    <w:rsid w:val="00045DA5"/>
    <w:rsid w:val="0005765B"/>
    <w:rsid w:val="00062B6E"/>
    <w:rsid w:val="000703F0"/>
    <w:rsid w:val="000731AA"/>
    <w:rsid w:val="00083A29"/>
    <w:rsid w:val="00086AAB"/>
    <w:rsid w:val="000904FF"/>
    <w:rsid w:val="00097183"/>
    <w:rsid w:val="000A3458"/>
    <w:rsid w:val="000A68EC"/>
    <w:rsid w:val="000C1C29"/>
    <w:rsid w:val="000C5A08"/>
    <w:rsid w:val="000C75EC"/>
    <w:rsid w:val="000C76EA"/>
    <w:rsid w:val="000E37A2"/>
    <w:rsid w:val="000F1EE7"/>
    <w:rsid w:val="000F249C"/>
    <w:rsid w:val="000F2FBC"/>
    <w:rsid w:val="00103CEA"/>
    <w:rsid w:val="00110BC5"/>
    <w:rsid w:val="00114FA0"/>
    <w:rsid w:val="00122F7B"/>
    <w:rsid w:val="00127B50"/>
    <w:rsid w:val="00133992"/>
    <w:rsid w:val="00136876"/>
    <w:rsid w:val="001406E6"/>
    <w:rsid w:val="00147834"/>
    <w:rsid w:val="00155B28"/>
    <w:rsid w:val="00160F22"/>
    <w:rsid w:val="00166BCA"/>
    <w:rsid w:val="00171F13"/>
    <w:rsid w:val="00190BAA"/>
    <w:rsid w:val="00193022"/>
    <w:rsid w:val="001958CE"/>
    <w:rsid w:val="001A12B7"/>
    <w:rsid w:val="001B019F"/>
    <w:rsid w:val="001C7343"/>
    <w:rsid w:val="001D7841"/>
    <w:rsid w:val="001E39C9"/>
    <w:rsid w:val="001F250D"/>
    <w:rsid w:val="00212745"/>
    <w:rsid w:val="00232817"/>
    <w:rsid w:val="00233C2A"/>
    <w:rsid w:val="00240FA1"/>
    <w:rsid w:val="00251049"/>
    <w:rsid w:val="0025148A"/>
    <w:rsid w:val="00251621"/>
    <w:rsid w:val="00254271"/>
    <w:rsid w:val="00255921"/>
    <w:rsid w:val="002705C2"/>
    <w:rsid w:val="00270773"/>
    <w:rsid w:val="00271995"/>
    <w:rsid w:val="002742CF"/>
    <w:rsid w:val="0027546D"/>
    <w:rsid w:val="0028112E"/>
    <w:rsid w:val="0028747B"/>
    <w:rsid w:val="00297FC6"/>
    <w:rsid w:val="002A0A93"/>
    <w:rsid w:val="002A2DAE"/>
    <w:rsid w:val="002A44C8"/>
    <w:rsid w:val="002A46D7"/>
    <w:rsid w:val="002A4A59"/>
    <w:rsid w:val="002A515B"/>
    <w:rsid w:val="002A56A7"/>
    <w:rsid w:val="002B33CC"/>
    <w:rsid w:val="002C0972"/>
    <w:rsid w:val="002C0E66"/>
    <w:rsid w:val="002C68C0"/>
    <w:rsid w:val="002D7504"/>
    <w:rsid w:val="002E1B48"/>
    <w:rsid w:val="002E1BDA"/>
    <w:rsid w:val="002E5042"/>
    <w:rsid w:val="002E5FB6"/>
    <w:rsid w:val="002F0850"/>
    <w:rsid w:val="002F161A"/>
    <w:rsid w:val="002F1C41"/>
    <w:rsid w:val="002F5795"/>
    <w:rsid w:val="00303C69"/>
    <w:rsid w:val="003055C2"/>
    <w:rsid w:val="003159B4"/>
    <w:rsid w:val="00324877"/>
    <w:rsid w:val="00326AB1"/>
    <w:rsid w:val="0032777B"/>
    <w:rsid w:val="0033092F"/>
    <w:rsid w:val="003358B2"/>
    <w:rsid w:val="003374CD"/>
    <w:rsid w:val="00340D20"/>
    <w:rsid w:val="0034690D"/>
    <w:rsid w:val="0035015A"/>
    <w:rsid w:val="00356782"/>
    <w:rsid w:val="00363EB3"/>
    <w:rsid w:val="00373500"/>
    <w:rsid w:val="0038128B"/>
    <w:rsid w:val="00381D9E"/>
    <w:rsid w:val="003918CB"/>
    <w:rsid w:val="00394CD8"/>
    <w:rsid w:val="003A2AD3"/>
    <w:rsid w:val="003A4613"/>
    <w:rsid w:val="003B06E7"/>
    <w:rsid w:val="003B5F76"/>
    <w:rsid w:val="003B60AE"/>
    <w:rsid w:val="003C332E"/>
    <w:rsid w:val="003C600E"/>
    <w:rsid w:val="003E5B17"/>
    <w:rsid w:val="003E6083"/>
    <w:rsid w:val="003F14E3"/>
    <w:rsid w:val="003F57FB"/>
    <w:rsid w:val="00400281"/>
    <w:rsid w:val="00402399"/>
    <w:rsid w:val="004053A7"/>
    <w:rsid w:val="0041128C"/>
    <w:rsid w:val="00423B4D"/>
    <w:rsid w:val="004252F0"/>
    <w:rsid w:val="00426156"/>
    <w:rsid w:val="00430F5C"/>
    <w:rsid w:val="004346B8"/>
    <w:rsid w:val="004425F0"/>
    <w:rsid w:val="004438A0"/>
    <w:rsid w:val="00443CAF"/>
    <w:rsid w:val="00445399"/>
    <w:rsid w:val="004461C0"/>
    <w:rsid w:val="004644A0"/>
    <w:rsid w:val="00472420"/>
    <w:rsid w:val="00480A7A"/>
    <w:rsid w:val="0048477C"/>
    <w:rsid w:val="0048584A"/>
    <w:rsid w:val="00485D55"/>
    <w:rsid w:val="0049183C"/>
    <w:rsid w:val="00495293"/>
    <w:rsid w:val="0049546C"/>
    <w:rsid w:val="0049765E"/>
    <w:rsid w:val="004979AD"/>
    <w:rsid w:val="004A4D42"/>
    <w:rsid w:val="004C444D"/>
    <w:rsid w:val="004D5718"/>
    <w:rsid w:val="004E6788"/>
    <w:rsid w:val="004E7475"/>
    <w:rsid w:val="004F0F32"/>
    <w:rsid w:val="004F440A"/>
    <w:rsid w:val="0050151F"/>
    <w:rsid w:val="00501BE3"/>
    <w:rsid w:val="00502E85"/>
    <w:rsid w:val="00505865"/>
    <w:rsid w:val="00510351"/>
    <w:rsid w:val="00517A8C"/>
    <w:rsid w:val="005237B9"/>
    <w:rsid w:val="00524B56"/>
    <w:rsid w:val="00543B69"/>
    <w:rsid w:val="0054525C"/>
    <w:rsid w:val="00554A95"/>
    <w:rsid w:val="00554E64"/>
    <w:rsid w:val="0056089D"/>
    <w:rsid w:val="005678C7"/>
    <w:rsid w:val="00581A94"/>
    <w:rsid w:val="0058311C"/>
    <w:rsid w:val="005A08A9"/>
    <w:rsid w:val="005A0E4F"/>
    <w:rsid w:val="005A79F7"/>
    <w:rsid w:val="005B7AA9"/>
    <w:rsid w:val="005C28BC"/>
    <w:rsid w:val="005C3129"/>
    <w:rsid w:val="005C78B9"/>
    <w:rsid w:val="005D38C6"/>
    <w:rsid w:val="005D5894"/>
    <w:rsid w:val="005E2B1A"/>
    <w:rsid w:val="005E57EA"/>
    <w:rsid w:val="00600123"/>
    <w:rsid w:val="00615FE8"/>
    <w:rsid w:val="00621F10"/>
    <w:rsid w:val="0062305A"/>
    <w:rsid w:val="00632417"/>
    <w:rsid w:val="00632817"/>
    <w:rsid w:val="00634BBC"/>
    <w:rsid w:val="006443FB"/>
    <w:rsid w:val="00644D35"/>
    <w:rsid w:val="006568EF"/>
    <w:rsid w:val="00661A7D"/>
    <w:rsid w:val="006666DE"/>
    <w:rsid w:val="006725DE"/>
    <w:rsid w:val="00675B4F"/>
    <w:rsid w:val="00681C98"/>
    <w:rsid w:val="00684306"/>
    <w:rsid w:val="00687C50"/>
    <w:rsid w:val="006A1789"/>
    <w:rsid w:val="006A55A8"/>
    <w:rsid w:val="006B04AD"/>
    <w:rsid w:val="006C24CF"/>
    <w:rsid w:val="006C5DB9"/>
    <w:rsid w:val="006E69C8"/>
    <w:rsid w:val="006F07AD"/>
    <w:rsid w:val="00701F8B"/>
    <w:rsid w:val="007143B6"/>
    <w:rsid w:val="00715D7E"/>
    <w:rsid w:val="00717DA0"/>
    <w:rsid w:val="00721246"/>
    <w:rsid w:val="00721638"/>
    <w:rsid w:val="00723B2D"/>
    <w:rsid w:val="0072401B"/>
    <w:rsid w:val="00730601"/>
    <w:rsid w:val="0073418F"/>
    <w:rsid w:val="007344C4"/>
    <w:rsid w:val="00734A4F"/>
    <w:rsid w:val="007408B3"/>
    <w:rsid w:val="007442D3"/>
    <w:rsid w:val="00745FA6"/>
    <w:rsid w:val="007479B9"/>
    <w:rsid w:val="00754610"/>
    <w:rsid w:val="0075585D"/>
    <w:rsid w:val="0075638A"/>
    <w:rsid w:val="007640E3"/>
    <w:rsid w:val="00765C16"/>
    <w:rsid w:val="00770EE0"/>
    <w:rsid w:val="007715FF"/>
    <w:rsid w:val="00774FC4"/>
    <w:rsid w:val="007833AD"/>
    <w:rsid w:val="00784944"/>
    <w:rsid w:val="00785963"/>
    <w:rsid w:val="00796156"/>
    <w:rsid w:val="007A0732"/>
    <w:rsid w:val="007A30CC"/>
    <w:rsid w:val="007A4120"/>
    <w:rsid w:val="007B0DB6"/>
    <w:rsid w:val="007B1FBA"/>
    <w:rsid w:val="007C247C"/>
    <w:rsid w:val="007C3387"/>
    <w:rsid w:val="007C7B44"/>
    <w:rsid w:val="007D3700"/>
    <w:rsid w:val="007D3F84"/>
    <w:rsid w:val="007E3ACD"/>
    <w:rsid w:val="007F3599"/>
    <w:rsid w:val="00800F6D"/>
    <w:rsid w:val="00805E97"/>
    <w:rsid w:val="00812F0E"/>
    <w:rsid w:val="00814C7C"/>
    <w:rsid w:val="00816039"/>
    <w:rsid w:val="00820319"/>
    <w:rsid w:val="00825079"/>
    <w:rsid w:val="008277DF"/>
    <w:rsid w:val="00827D63"/>
    <w:rsid w:val="008329D2"/>
    <w:rsid w:val="008414EB"/>
    <w:rsid w:val="00842F44"/>
    <w:rsid w:val="00843805"/>
    <w:rsid w:val="00846773"/>
    <w:rsid w:val="008626DC"/>
    <w:rsid w:val="008673CA"/>
    <w:rsid w:val="00874318"/>
    <w:rsid w:val="00874458"/>
    <w:rsid w:val="0087471C"/>
    <w:rsid w:val="00876703"/>
    <w:rsid w:val="00877344"/>
    <w:rsid w:val="00882D21"/>
    <w:rsid w:val="0088692F"/>
    <w:rsid w:val="0089342D"/>
    <w:rsid w:val="00896AF8"/>
    <w:rsid w:val="008A2BA2"/>
    <w:rsid w:val="008A6566"/>
    <w:rsid w:val="008B08C6"/>
    <w:rsid w:val="008B16F0"/>
    <w:rsid w:val="008B541B"/>
    <w:rsid w:val="008B7D2F"/>
    <w:rsid w:val="008C0051"/>
    <w:rsid w:val="008E1EBA"/>
    <w:rsid w:val="008E274B"/>
    <w:rsid w:val="008F7388"/>
    <w:rsid w:val="00900E4A"/>
    <w:rsid w:val="00902BF8"/>
    <w:rsid w:val="00913F61"/>
    <w:rsid w:val="009338DB"/>
    <w:rsid w:val="00943785"/>
    <w:rsid w:val="00951541"/>
    <w:rsid w:val="009516B0"/>
    <w:rsid w:val="00951C2C"/>
    <w:rsid w:val="009603F4"/>
    <w:rsid w:val="009661AC"/>
    <w:rsid w:val="00971BB3"/>
    <w:rsid w:val="00985667"/>
    <w:rsid w:val="009A7E29"/>
    <w:rsid w:val="009B2501"/>
    <w:rsid w:val="009D0DED"/>
    <w:rsid w:val="009D1E05"/>
    <w:rsid w:val="009D4B0B"/>
    <w:rsid w:val="009E128E"/>
    <w:rsid w:val="00A00922"/>
    <w:rsid w:val="00A00E2B"/>
    <w:rsid w:val="00A031F7"/>
    <w:rsid w:val="00A03FAC"/>
    <w:rsid w:val="00A21266"/>
    <w:rsid w:val="00A24B1C"/>
    <w:rsid w:val="00A33309"/>
    <w:rsid w:val="00A634E3"/>
    <w:rsid w:val="00A77609"/>
    <w:rsid w:val="00A97DB8"/>
    <w:rsid w:val="00AA1EBC"/>
    <w:rsid w:val="00AA5F63"/>
    <w:rsid w:val="00AA6D65"/>
    <w:rsid w:val="00AB3FCE"/>
    <w:rsid w:val="00AC02D4"/>
    <w:rsid w:val="00AD5ED7"/>
    <w:rsid w:val="00AD7721"/>
    <w:rsid w:val="00AF6BD2"/>
    <w:rsid w:val="00B02F57"/>
    <w:rsid w:val="00B1169F"/>
    <w:rsid w:val="00B17D19"/>
    <w:rsid w:val="00B330F5"/>
    <w:rsid w:val="00B403CC"/>
    <w:rsid w:val="00B5583B"/>
    <w:rsid w:val="00B64C25"/>
    <w:rsid w:val="00B73FCE"/>
    <w:rsid w:val="00B8010E"/>
    <w:rsid w:val="00B82EEA"/>
    <w:rsid w:val="00B83805"/>
    <w:rsid w:val="00B902F1"/>
    <w:rsid w:val="00BA3A51"/>
    <w:rsid w:val="00BA72E9"/>
    <w:rsid w:val="00BA7DC0"/>
    <w:rsid w:val="00BD04F8"/>
    <w:rsid w:val="00BD30E9"/>
    <w:rsid w:val="00BD6169"/>
    <w:rsid w:val="00BD64F0"/>
    <w:rsid w:val="00BD723B"/>
    <w:rsid w:val="00BE024A"/>
    <w:rsid w:val="00BE12FA"/>
    <w:rsid w:val="00BE1EDF"/>
    <w:rsid w:val="00BE584A"/>
    <w:rsid w:val="00BE6D65"/>
    <w:rsid w:val="00BF0B2B"/>
    <w:rsid w:val="00BF584B"/>
    <w:rsid w:val="00C1064B"/>
    <w:rsid w:val="00C11FB9"/>
    <w:rsid w:val="00C12B04"/>
    <w:rsid w:val="00C215A9"/>
    <w:rsid w:val="00C35045"/>
    <w:rsid w:val="00C43613"/>
    <w:rsid w:val="00C50429"/>
    <w:rsid w:val="00C702F3"/>
    <w:rsid w:val="00C767CF"/>
    <w:rsid w:val="00C77E5C"/>
    <w:rsid w:val="00C834AF"/>
    <w:rsid w:val="00C8374B"/>
    <w:rsid w:val="00C8640E"/>
    <w:rsid w:val="00C90900"/>
    <w:rsid w:val="00C94412"/>
    <w:rsid w:val="00C96A2D"/>
    <w:rsid w:val="00CA18F0"/>
    <w:rsid w:val="00CB0448"/>
    <w:rsid w:val="00CC5D70"/>
    <w:rsid w:val="00CC7D24"/>
    <w:rsid w:val="00CC7DE4"/>
    <w:rsid w:val="00CD055D"/>
    <w:rsid w:val="00CE676B"/>
    <w:rsid w:val="00D0135D"/>
    <w:rsid w:val="00D0703C"/>
    <w:rsid w:val="00D07271"/>
    <w:rsid w:val="00D0792E"/>
    <w:rsid w:val="00D16699"/>
    <w:rsid w:val="00D25A11"/>
    <w:rsid w:val="00D31D95"/>
    <w:rsid w:val="00D477E7"/>
    <w:rsid w:val="00D532A4"/>
    <w:rsid w:val="00D566EA"/>
    <w:rsid w:val="00D74ED0"/>
    <w:rsid w:val="00D80EF5"/>
    <w:rsid w:val="00D824DF"/>
    <w:rsid w:val="00D863F9"/>
    <w:rsid w:val="00D90E0B"/>
    <w:rsid w:val="00D917B2"/>
    <w:rsid w:val="00D919EC"/>
    <w:rsid w:val="00D92B19"/>
    <w:rsid w:val="00D93EFD"/>
    <w:rsid w:val="00DA66F2"/>
    <w:rsid w:val="00DB13AF"/>
    <w:rsid w:val="00DB59FA"/>
    <w:rsid w:val="00DC311D"/>
    <w:rsid w:val="00DC665C"/>
    <w:rsid w:val="00DC6A9A"/>
    <w:rsid w:val="00DD7D62"/>
    <w:rsid w:val="00DF60F2"/>
    <w:rsid w:val="00DF6F5B"/>
    <w:rsid w:val="00E109A3"/>
    <w:rsid w:val="00E3051B"/>
    <w:rsid w:val="00E3562A"/>
    <w:rsid w:val="00E362A4"/>
    <w:rsid w:val="00E44DD7"/>
    <w:rsid w:val="00E55CAC"/>
    <w:rsid w:val="00E77828"/>
    <w:rsid w:val="00E8140D"/>
    <w:rsid w:val="00E86FA2"/>
    <w:rsid w:val="00E878B3"/>
    <w:rsid w:val="00E91FA7"/>
    <w:rsid w:val="00EA0C13"/>
    <w:rsid w:val="00EA48CF"/>
    <w:rsid w:val="00EB5B4A"/>
    <w:rsid w:val="00EC0C11"/>
    <w:rsid w:val="00ED6B42"/>
    <w:rsid w:val="00ED76F9"/>
    <w:rsid w:val="00EE0D51"/>
    <w:rsid w:val="00EE5D3F"/>
    <w:rsid w:val="00EF229A"/>
    <w:rsid w:val="00EF5628"/>
    <w:rsid w:val="00F01F1E"/>
    <w:rsid w:val="00F05CBD"/>
    <w:rsid w:val="00F21FA2"/>
    <w:rsid w:val="00F2524C"/>
    <w:rsid w:val="00F4059E"/>
    <w:rsid w:val="00F41EAC"/>
    <w:rsid w:val="00F42B87"/>
    <w:rsid w:val="00F51CAA"/>
    <w:rsid w:val="00F51D32"/>
    <w:rsid w:val="00F54ADC"/>
    <w:rsid w:val="00F65923"/>
    <w:rsid w:val="00F675E0"/>
    <w:rsid w:val="00F7086C"/>
    <w:rsid w:val="00F73452"/>
    <w:rsid w:val="00F81871"/>
    <w:rsid w:val="00F861BE"/>
    <w:rsid w:val="00F9108D"/>
    <w:rsid w:val="00F95CB5"/>
    <w:rsid w:val="00F9633A"/>
    <w:rsid w:val="00FA09C6"/>
    <w:rsid w:val="00FA43A4"/>
    <w:rsid w:val="00FA51AB"/>
    <w:rsid w:val="00FB1CD9"/>
    <w:rsid w:val="00FB2646"/>
    <w:rsid w:val="00FC2375"/>
    <w:rsid w:val="00FD00FA"/>
    <w:rsid w:val="00FD461B"/>
    <w:rsid w:val="00FD4D07"/>
    <w:rsid w:val="00FD5E29"/>
    <w:rsid w:val="00FE4BF6"/>
    <w:rsid w:val="00FF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2E545B0"/>
  <w15:chartTrackingRefBased/>
  <w15:docId w15:val="{058621CD-46E1-4801-94F8-0DA1ABC1B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8311C"/>
    <w:pPr>
      <w:keepNext/>
      <w:keepLines/>
      <w:spacing w:before="340" w:after="330" w:line="578" w:lineRule="auto"/>
      <w:outlineLvl w:val="0"/>
    </w:pPr>
    <w:rPr>
      <w:rFonts w:ascii="Times New Roman" w:eastAsia="Times New Roman" w:hAnsi="Times New Roman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8311C"/>
    <w:pPr>
      <w:keepNext/>
      <w:keepLines/>
      <w:spacing w:before="260" w:after="260" w:line="416" w:lineRule="auto"/>
      <w:outlineLvl w:val="1"/>
    </w:pPr>
    <w:rPr>
      <w:rFonts w:ascii="Times New Roman" w:eastAsia="Times New Roman" w:hAnsi="Times New Roman" w:cstheme="majorBidi"/>
      <w:b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1064B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AD7721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58311C"/>
    <w:rPr>
      <w:rFonts w:ascii="Times New Roman" w:eastAsia="Times New Roman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58311C"/>
    <w:rPr>
      <w:rFonts w:ascii="Times New Roman" w:eastAsia="Times New Roman" w:hAnsi="Times New Roman" w:cstheme="majorBidi"/>
      <w:b/>
      <w:bCs/>
      <w:sz w:val="30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58311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B83805"/>
    <w:pPr>
      <w:tabs>
        <w:tab w:val="right" w:leader="dot" w:pos="8296"/>
      </w:tabs>
    </w:pPr>
    <w:rPr>
      <w:rFonts w:ascii="Times New Roman" w:hAnsi="Times New Roman" w:cs="Times New Roman"/>
      <w:noProof/>
    </w:rPr>
  </w:style>
  <w:style w:type="paragraph" w:styleId="TOC2">
    <w:name w:val="toc 2"/>
    <w:basedOn w:val="a"/>
    <w:next w:val="a"/>
    <w:autoRedefine/>
    <w:uiPriority w:val="39"/>
    <w:unhideWhenUsed/>
    <w:rsid w:val="0058311C"/>
    <w:pPr>
      <w:ind w:leftChars="200" w:left="420"/>
    </w:pPr>
  </w:style>
  <w:style w:type="paragraph" w:styleId="a5">
    <w:name w:val="header"/>
    <w:basedOn w:val="a"/>
    <w:link w:val="a6"/>
    <w:uiPriority w:val="99"/>
    <w:unhideWhenUsed/>
    <w:rsid w:val="002E5F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E5FB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E5FB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E5FB6"/>
    <w:rPr>
      <w:sz w:val="18"/>
      <w:szCs w:val="18"/>
    </w:rPr>
  </w:style>
  <w:style w:type="table" w:styleId="a9">
    <w:name w:val="Table Grid"/>
    <w:basedOn w:val="a1"/>
    <w:uiPriority w:val="39"/>
    <w:rsid w:val="00D31D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1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yp@mail.tsinghua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FFEA43-F715-4C78-8E5D-0DD28B59D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8</TotalTime>
  <Pages>5</Pages>
  <Words>817</Words>
  <Characters>4659</Characters>
  <Application>Microsoft Office Word</Application>
  <DocSecurity>0</DocSecurity>
  <Lines>38</Lines>
  <Paragraphs>10</Paragraphs>
  <ScaleCrop>false</ScaleCrop>
  <Company/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 杨平</dc:creator>
  <cp:keywords/>
  <dc:description/>
  <cp:lastModifiedBy>zhouyp2</cp:lastModifiedBy>
  <cp:revision>266</cp:revision>
  <dcterms:created xsi:type="dcterms:W3CDTF">2019-11-28T08:36:00Z</dcterms:created>
  <dcterms:modified xsi:type="dcterms:W3CDTF">2021-09-10T02:46:00Z</dcterms:modified>
</cp:coreProperties>
</file>